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89C48B" w14:textId="61B7E3FF" w:rsidR="006726C2" w:rsidRPr="006726C2" w:rsidRDefault="006726C2" w:rsidP="006726C2">
      <w:pPr>
        <w:pStyle w:val="FirstParagraph"/>
        <w:jc w:val="right"/>
        <w:rPr>
          <w:rFonts w:ascii="Times New Roman" w:hAnsi="Times New Roman"/>
          <w:bCs/>
          <w:lang w:val="ru-RU"/>
        </w:rPr>
      </w:pPr>
      <w:r w:rsidRPr="006726C2">
        <w:rPr>
          <w:rFonts w:ascii="Times New Roman" w:hAnsi="Times New Roman"/>
          <w:bCs/>
          <w:lang w:val="ru-RU"/>
        </w:rPr>
        <w:t>Приложение № 3</w:t>
      </w:r>
    </w:p>
    <w:p w14:paraId="150EC5E8" w14:textId="06930093" w:rsidR="00915D86" w:rsidRPr="00FF5992" w:rsidRDefault="00C36394" w:rsidP="00FF5992">
      <w:pPr>
        <w:pStyle w:val="FirstParagraph"/>
        <w:jc w:val="center"/>
        <w:rPr>
          <w:rFonts w:ascii="Times New Roman" w:hAnsi="Times New Roman"/>
          <w:b/>
          <w:lang w:val="ru-RU"/>
        </w:rPr>
      </w:pPr>
      <w:r w:rsidRPr="007F7114">
        <w:rPr>
          <w:rFonts w:ascii="Times New Roman" w:hAnsi="Times New Roman"/>
          <w:b/>
          <w:lang w:val="ru-RU"/>
        </w:rPr>
        <w:t>Дополнительные</w:t>
      </w:r>
      <w:r w:rsidR="00CC4316" w:rsidRPr="007F7114">
        <w:rPr>
          <w:rFonts w:ascii="Times New Roman" w:hAnsi="Times New Roman"/>
          <w:b/>
          <w:lang w:val="ru-RU"/>
        </w:rPr>
        <w:t xml:space="preserve"> </w:t>
      </w:r>
      <w:r w:rsidR="00915D86" w:rsidRPr="007F7114">
        <w:rPr>
          <w:rFonts w:ascii="Times New Roman" w:hAnsi="Times New Roman"/>
          <w:b/>
          <w:lang w:val="ru-RU"/>
        </w:rPr>
        <w:t>критерии оценки Претендента</w:t>
      </w:r>
      <w:r w:rsidR="007F7114">
        <w:rPr>
          <w:rFonts w:ascii="Times New Roman" w:hAnsi="Times New Roman"/>
          <w:b/>
          <w:lang w:val="ru-RU"/>
        </w:rPr>
        <w:t xml:space="preserve"> на</w:t>
      </w:r>
      <w:r w:rsidR="007F7114" w:rsidRPr="007F7114">
        <w:rPr>
          <w:rFonts w:ascii="Times New Roman" w:hAnsi="Times New Roman"/>
          <w:b/>
          <w:lang w:val="ru-RU"/>
        </w:rPr>
        <w:t xml:space="preserve"> </w:t>
      </w:r>
      <w:r w:rsidR="00297B72">
        <w:rPr>
          <w:rFonts w:ascii="Times New Roman" w:hAnsi="Times New Roman"/>
          <w:b/>
          <w:lang w:val="ru-RU"/>
        </w:rPr>
        <w:t>перенос</w:t>
      </w:r>
      <w:r w:rsidR="00FF5992">
        <w:rPr>
          <w:rFonts w:ascii="Times New Roman" w:hAnsi="Times New Roman"/>
          <w:b/>
          <w:lang w:val="ru-RU"/>
        </w:rPr>
        <w:t>,</w:t>
      </w:r>
      <w:r w:rsidR="004614AC">
        <w:rPr>
          <w:rFonts w:ascii="Times New Roman" w:hAnsi="Times New Roman"/>
          <w:b/>
          <w:lang w:val="ru-RU"/>
        </w:rPr>
        <w:t xml:space="preserve"> </w:t>
      </w:r>
      <w:r w:rsidR="00297B72">
        <w:rPr>
          <w:rFonts w:ascii="Times New Roman" w:hAnsi="Times New Roman"/>
          <w:b/>
          <w:lang w:val="ru-RU"/>
        </w:rPr>
        <w:t xml:space="preserve">с </w:t>
      </w:r>
      <w:r w:rsidR="004614AC">
        <w:rPr>
          <w:rFonts w:ascii="Times New Roman" w:hAnsi="Times New Roman"/>
          <w:b/>
          <w:lang w:val="ru-RU"/>
        </w:rPr>
        <w:t xml:space="preserve">проведением </w:t>
      </w:r>
      <w:r w:rsidR="00297B72">
        <w:rPr>
          <w:rFonts w:ascii="Times New Roman" w:hAnsi="Times New Roman"/>
          <w:b/>
          <w:lang w:val="ru-RU"/>
        </w:rPr>
        <w:t xml:space="preserve">частичного восстановительного </w:t>
      </w:r>
      <w:r w:rsidR="004614AC">
        <w:rPr>
          <w:rFonts w:ascii="Times New Roman" w:hAnsi="Times New Roman"/>
          <w:b/>
          <w:lang w:val="ru-RU"/>
        </w:rPr>
        <w:t>ремонта станк</w:t>
      </w:r>
      <w:r w:rsidR="00297B72">
        <w:rPr>
          <w:rFonts w:ascii="Times New Roman" w:hAnsi="Times New Roman"/>
          <w:b/>
          <w:lang w:val="ru-RU"/>
        </w:rPr>
        <w:t>а</w:t>
      </w:r>
      <w:r w:rsidR="004614AC">
        <w:rPr>
          <w:rFonts w:ascii="Times New Roman" w:hAnsi="Times New Roman"/>
          <w:b/>
          <w:lang w:val="ru-RU"/>
        </w:rPr>
        <w:t xml:space="preserve"> КЗТС</w:t>
      </w:r>
      <w:r w:rsidR="00297B72">
        <w:rPr>
          <w:rFonts w:ascii="Times New Roman" w:hAnsi="Times New Roman"/>
          <w:b/>
          <w:lang w:val="ru-RU"/>
        </w:rPr>
        <w:t>.</w:t>
      </w:r>
    </w:p>
    <w:tbl>
      <w:tblPr>
        <w:tblStyle w:val="afa"/>
        <w:tblpPr w:leftFromText="180" w:rightFromText="180" w:vertAnchor="text" w:horzAnchor="margin" w:tblpY="332"/>
        <w:tblW w:w="9747" w:type="dxa"/>
        <w:tblLayout w:type="fixed"/>
        <w:tblLook w:val="04A0" w:firstRow="1" w:lastRow="0" w:firstColumn="1" w:lastColumn="0" w:noHBand="0" w:noVBand="1"/>
      </w:tblPr>
      <w:tblGrid>
        <w:gridCol w:w="817"/>
        <w:gridCol w:w="5954"/>
        <w:gridCol w:w="2976"/>
      </w:tblGrid>
      <w:tr w:rsidR="00FF5992" w:rsidRPr="00D002B9" w14:paraId="3C3B429A" w14:textId="77777777" w:rsidTr="00EF6075">
        <w:tc>
          <w:tcPr>
            <w:tcW w:w="817" w:type="dxa"/>
            <w:vAlign w:val="center"/>
          </w:tcPr>
          <w:p w14:paraId="225B3D54" w14:textId="77777777" w:rsidR="00FF5992" w:rsidRPr="00421940" w:rsidRDefault="00FF5992" w:rsidP="00EF6075">
            <w:pPr>
              <w:pStyle w:val="a3"/>
              <w:ind w:left="0"/>
              <w:jc w:val="center"/>
              <w:rPr>
                <w:rFonts w:ascii="Times New Roman" w:hAnsi="Times New Roman"/>
                <w:b/>
              </w:rPr>
            </w:pPr>
            <w:r w:rsidRPr="00421940">
              <w:rPr>
                <w:rFonts w:ascii="Times New Roman" w:hAnsi="Times New Roman"/>
                <w:b/>
              </w:rPr>
              <w:t>№ п/п</w:t>
            </w:r>
          </w:p>
        </w:tc>
        <w:tc>
          <w:tcPr>
            <w:tcW w:w="5954" w:type="dxa"/>
            <w:vAlign w:val="center"/>
          </w:tcPr>
          <w:p w14:paraId="214C9250" w14:textId="77777777" w:rsidR="00FF5992" w:rsidRPr="00421940" w:rsidRDefault="00FF5992" w:rsidP="00EF6075">
            <w:pPr>
              <w:pStyle w:val="a3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Требования к Претенденту</w:t>
            </w:r>
          </w:p>
        </w:tc>
        <w:tc>
          <w:tcPr>
            <w:tcW w:w="2976" w:type="dxa"/>
            <w:vAlign w:val="center"/>
          </w:tcPr>
          <w:p w14:paraId="1195D5E4" w14:textId="77777777" w:rsidR="00FF5992" w:rsidRPr="00421940" w:rsidRDefault="00FF5992" w:rsidP="00EF6075">
            <w:pPr>
              <w:pStyle w:val="a3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Предложения Претендента</w:t>
            </w:r>
          </w:p>
        </w:tc>
      </w:tr>
      <w:tr w:rsidR="00FF5992" w:rsidRPr="00414CAF" w14:paraId="2790639D" w14:textId="77777777" w:rsidTr="00EF6075">
        <w:trPr>
          <w:trHeight w:val="994"/>
        </w:trPr>
        <w:tc>
          <w:tcPr>
            <w:tcW w:w="817" w:type="dxa"/>
          </w:tcPr>
          <w:p w14:paraId="4876DF51" w14:textId="77777777" w:rsidR="00FF5992" w:rsidRPr="00414CAF" w:rsidRDefault="00FF5992" w:rsidP="00EF6075">
            <w:pPr>
              <w:pStyle w:val="a3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14CAF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5954" w:type="dxa"/>
          </w:tcPr>
          <w:p w14:paraId="13620A4F" w14:textId="386A036D" w:rsidR="00FF5992" w:rsidRPr="00A05C36" w:rsidRDefault="00FF5992" w:rsidP="00EF6075">
            <w:pPr>
              <w:pStyle w:val="FirstParagraph"/>
              <w:rPr>
                <w:rFonts w:ascii="Times New Roman" w:hAnsi="Times New Roman"/>
                <w:lang w:val="ru-RU"/>
              </w:rPr>
            </w:pPr>
            <w:r w:rsidRPr="00297B72">
              <w:rPr>
                <w:rFonts w:ascii="Times New Roman" w:hAnsi="Times New Roman"/>
                <w:lang w:val="ru-RU"/>
              </w:rPr>
              <w:t>Перечень оказываемых услуг: «</w:t>
            </w:r>
            <w:r>
              <w:rPr>
                <w:rFonts w:ascii="Times New Roman" w:hAnsi="Times New Roman" w:cs="Times New Roman"/>
                <w:bCs/>
                <w:lang w:val="ru-RU"/>
              </w:rPr>
              <w:t>П</w:t>
            </w:r>
            <w:r w:rsidRPr="00297B72">
              <w:rPr>
                <w:rFonts w:ascii="Times New Roman" w:hAnsi="Times New Roman"/>
                <w:bCs/>
                <w:lang w:val="ru-RU"/>
              </w:rPr>
              <w:t>еренос</w:t>
            </w:r>
            <w:r>
              <w:rPr>
                <w:rFonts w:ascii="Times New Roman" w:hAnsi="Times New Roman"/>
                <w:bCs/>
                <w:lang w:val="ru-RU"/>
              </w:rPr>
              <w:t xml:space="preserve">, с </w:t>
            </w:r>
            <w:r w:rsidRPr="00297B72">
              <w:rPr>
                <w:rFonts w:ascii="Times New Roman" w:hAnsi="Times New Roman"/>
                <w:bCs/>
                <w:lang w:val="ru-RU"/>
              </w:rPr>
              <w:t>проведением частичного восстановительного ремонта станка КЗТС</w:t>
            </w:r>
            <w:r>
              <w:rPr>
                <w:rFonts w:ascii="Times New Roman" w:hAnsi="Times New Roman"/>
                <w:bCs/>
                <w:lang w:val="ru-RU"/>
              </w:rPr>
              <w:t>», (да/нет)</w:t>
            </w:r>
          </w:p>
        </w:tc>
        <w:tc>
          <w:tcPr>
            <w:tcW w:w="2976" w:type="dxa"/>
          </w:tcPr>
          <w:p w14:paraId="3332310C" w14:textId="77777777" w:rsidR="00FF5992" w:rsidRPr="00414CAF" w:rsidRDefault="00FF5992" w:rsidP="00EF6075">
            <w:pPr>
              <w:pStyle w:val="a3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F5992" w:rsidRPr="00414CAF" w14:paraId="70CCE395" w14:textId="77777777" w:rsidTr="00EF6075">
        <w:tc>
          <w:tcPr>
            <w:tcW w:w="817" w:type="dxa"/>
          </w:tcPr>
          <w:p w14:paraId="694A5819" w14:textId="77777777" w:rsidR="00FF5992" w:rsidRPr="00414CAF" w:rsidRDefault="00FF5992" w:rsidP="00EF6075">
            <w:pPr>
              <w:pStyle w:val="a3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5954" w:type="dxa"/>
          </w:tcPr>
          <w:p w14:paraId="64229DA8" w14:textId="77777777" w:rsidR="00FF5992" w:rsidRPr="00297B72" w:rsidRDefault="00FF5992" w:rsidP="00EF6075">
            <w:pPr>
              <w:pStyle w:val="a3"/>
              <w:ind w:left="0"/>
              <w:rPr>
                <w:rFonts w:ascii="Times New Roman" w:hAnsi="Times New Roman"/>
                <w:sz w:val="24"/>
                <w:szCs w:val="24"/>
                <w:u w:val="single"/>
              </w:rPr>
            </w:pPr>
            <w:r w:rsidRPr="00A6673D">
              <w:rPr>
                <w:rFonts w:ascii="Times New Roman" w:hAnsi="Times New Roman"/>
                <w:sz w:val="24"/>
                <w:szCs w:val="24"/>
              </w:rPr>
              <w:t>Расчет производится в течение 14 (четырнадцати) календарных дней после подписания Сторонами акта выполненных работ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Pr="00A6673D">
              <w:rPr>
                <w:rFonts w:ascii="Times New Roman" w:hAnsi="Times New Roman"/>
                <w:sz w:val="24"/>
                <w:szCs w:val="24"/>
              </w:rPr>
              <w:t xml:space="preserve"> предоставления счета-фактуры</w:t>
            </w:r>
            <w:r>
              <w:rPr>
                <w:rFonts w:ascii="Times New Roman" w:hAnsi="Times New Roman"/>
                <w:sz w:val="24"/>
                <w:szCs w:val="24"/>
              </w:rPr>
              <w:t>, (да/нет)</w:t>
            </w:r>
          </w:p>
        </w:tc>
        <w:tc>
          <w:tcPr>
            <w:tcW w:w="2976" w:type="dxa"/>
          </w:tcPr>
          <w:p w14:paraId="1F07296C" w14:textId="77777777" w:rsidR="00FF5992" w:rsidRPr="00414CAF" w:rsidRDefault="00FF5992" w:rsidP="00EF6075">
            <w:pPr>
              <w:pStyle w:val="a3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F5992" w:rsidRPr="00414CAF" w14:paraId="7BE63D33" w14:textId="77777777" w:rsidTr="00EF6075">
        <w:tc>
          <w:tcPr>
            <w:tcW w:w="817" w:type="dxa"/>
          </w:tcPr>
          <w:p w14:paraId="7F43B2AD" w14:textId="77777777" w:rsidR="00FF5992" w:rsidRPr="00414CAF" w:rsidRDefault="00FF5992" w:rsidP="00EF6075">
            <w:pPr>
              <w:pStyle w:val="a3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5954" w:type="dxa"/>
          </w:tcPr>
          <w:p w14:paraId="632A983F" w14:textId="77777777" w:rsidR="00FF5992" w:rsidRPr="00254FEB" w:rsidRDefault="00FF5992" w:rsidP="00EF6075">
            <w:pPr>
              <w:pStyle w:val="a3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Срок выполнения работ, кал. дни</w:t>
            </w:r>
          </w:p>
        </w:tc>
        <w:tc>
          <w:tcPr>
            <w:tcW w:w="2976" w:type="dxa"/>
          </w:tcPr>
          <w:p w14:paraId="741F9D66" w14:textId="77777777" w:rsidR="00FF5992" w:rsidRPr="00414CAF" w:rsidRDefault="00FF5992" w:rsidP="00EF6075">
            <w:pPr>
              <w:pStyle w:val="a3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F5992" w:rsidRPr="00414CAF" w14:paraId="3A08A831" w14:textId="77777777" w:rsidTr="00EF6075">
        <w:tc>
          <w:tcPr>
            <w:tcW w:w="817" w:type="dxa"/>
          </w:tcPr>
          <w:p w14:paraId="4AC6C423" w14:textId="77777777" w:rsidR="00FF5992" w:rsidRPr="00414CAF" w:rsidRDefault="00FF5992" w:rsidP="00EF6075">
            <w:pPr>
              <w:pStyle w:val="a3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5954" w:type="dxa"/>
          </w:tcPr>
          <w:p w14:paraId="465F613C" w14:textId="77777777" w:rsidR="00FF5992" w:rsidRPr="00254FEB" w:rsidRDefault="00FF5992" w:rsidP="00EF6075">
            <w:pPr>
              <w:pStyle w:val="a3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В стоимость работ входит стоимость запасных частей, комплектующих и материалов, (да/нет)</w:t>
            </w:r>
          </w:p>
        </w:tc>
        <w:tc>
          <w:tcPr>
            <w:tcW w:w="2976" w:type="dxa"/>
          </w:tcPr>
          <w:p w14:paraId="54221190" w14:textId="77777777" w:rsidR="00FF5992" w:rsidRPr="00414CAF" w:rsidRDefault="00FF5992" w:rsidP="00EF6075">
            <w:pPr>
              <w:pStyle w:val="a3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F5992" w:rsidRPr="00414CAF" w14:paraId="197CEC9E" w14:textId="77777777" w:rsidTr="00EF6075">
        <w:tc>
          <w:tcPr>
            <w:tcW w:w="817" w:type="dxa"/>
          </w:tcPr>
          <w:p w14:paraId="79292255" w14:textId="77777777" w:rsidR="00FF5992" w:rsidRDefault="00FF5992" w:rsidP="00EF6075">
            <w:pPr>
              <w:pStyle w:val="a3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5954" w:type="dxa"/>
          </w:tcPr>
          <w:p w14:paraId="3A172279" w14:textId="77777777" w:rsidR="00FF5992" w:rsidRDefault="00FF5992" w:rsidP="00EF6075">
            <w:pPr>
              <w:pStyle w:val="a3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851E22">
              <w:rPr>
                <w:rFonts w:ascii="Times New Roman" w:hAnsi="Times New Roman"/>
                <w:sz w:val="24"/>
                <w:szCs w:val="24"/>
              </w:rPr>
              <w:t xml:space="preserve">В стоимость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работ </w:t>
            </w:r>
            <w:r w:rsidRPr="00851E22">
              <w:rPr>
                <w:rFonts w:ascii="Times New Roman" w:hAnsi="Times New Roman"/>
                <w:sz w:val="24"/>
                <w:szCs w:val="24"/>
              </w:rPr>
              <w:t xml:space="preserve">входят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демонтаж, перенос, монтаж и </w:t>
            </w:r>
            <w:r w:rsidRPr="00851E22">
              <w:rPr>
                <w:rFonts w:ascii="Times New Roman" w:hAnsi="Times New Roman"/>
                <w:sz w:val="24"/>
                <w:szCs w:val="24"/>
              </w:rPr>
              <w:t>пусконаладочные работы</w:t>
            </w:r>
            <w:r>
              <w:rPr>
                <w:rFonts w:ascii="Times New Roman" w:hAnsi="Times New Roman"/>
                <w:sz w:val="24"/>
                <w:szCs w:val="24"/>
              </w:rPr>
              <w:t>, (да/нет)</w:t>
            </w:r>
          </w:p>
        </w:tc>
        <w:tc>
          <w:tcPr>
            <w:tcW w:w="2976" w:type="dxa"/>
          </w:tcPr>
          <w:p w14:paraId="24923EB8" w14:textId="77777777" w:rsidR="00FF5992" w:rsidRPr="00414CAF" w:rsidRDefault="00FF5992" w:rsidP="00EF6075">
            <w:pPr>
              <w:pStyle w:val="a3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F5992" w:rsidRPr="00414CAF" w14:paraId="3176B3AE" w14:textId="77777777" w:rsidTr="00EF6075">
        <w:tc>
          <w:tcPr>
            <w:tcW w:w="817" w:type="dxa"/>
          </w:tcPr>
          <w:p w14:paraId="688E1FB8" w14:textId="77777777" w:rsidR="00FF5992" w:rsidRDefault="00FF5992" w:rsidP="00EF6075">
            <w:pPr>
              <w:pStyle w:val="a3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5954" w:type="dxa"/>
          </w:tcPr>
          <w:p w14:paraId="2F63CA22" w14:textId="77777777" w:rsidR="00FF5992" w:rsidRDefault="00FF5992" w:rsidP="00EF6075">
            <w:pPr>
              <w:pStyle w:val="a3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В стоимость входят транспортные и командировочные расходы, (да/нет)</w:t>
            </w:r>
          </w:p>
        </w:tc>
        <w:tc>
          <w:tcPr>
            <w:tcW w:w="2976" w:type="dxa"/>
          </w:tcPr>
          <w:p w14:paraId="224E5099" w14:textId="77777777" w:rsidR="00FF5992" w:rsidRPr="00414CAF" w:rsidRDefault="00FF5992" w:rsidP="00EF6075">
            <w:pPr>
              <w:pStyle w:val="a3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F5992" w:rsidRPr="00414CAF" w14:paraId="3CD556DC" w14:textId="77777777" w:rsidTr="00EF6075">
        <w:tc>
          <w:tcPr>
            <w:tcW w:w="817" w:type="dxa"/>
            <w:tcBorders>
              <w:bottom w:val="single" w:sz="4" w:space="0" w:color="auto"/>
            </w:tcBorders>
          </w:tcPr>
          <w:p w14:paraId="31D7F999" w14:textId="77777777" w:rsidR="00FF5992" w:rsidRPr="00414CAF" w:rsidRDefault="00FF5992" w:rsidP="00EF6075">
            <w:pPr>
              <w:pStyle w:val="a3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5954" w:type="dxa"/>
            <w:tcBorders>
              <w:bottom w:val="single" w:sz="4" w:space="0" w:color="auto"/>
            </w:tcBorders>
          </w:tcPr>
          <w:p w14:paraId="458F1ED3" w14:textId="77777777" w:rsidR="00FF5992" w:rsidRPr="00DA2668" w:rsidRDefault="00FF5992" w:rsidP="00EF6075">
            <w:pPr>
              <w:pStyle w:val="a3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DA2668">
              <w:rPr>
                <w:rFonts w:ascii="Times New Roman" w:hAnsi="Times New Roman"/>
                <w:sz w:val="24"/>
                <w:szCs w:val="24"/>
              </w:rPr>
              <w:t>Гарантийные обязательства на результат работ</w:t>
            </w:r>
          </w:p>
        </w:tc>
        <w:tc>
          <w:tcPr>
            <w:tcW w:w="2976" w:type="dxa"/>
            <w:tcBorders>
              <w:bottom w:val="single" w:sz="4" w:space="0" w:color="auto"/>
            </w:tcBorders>
          </w:tcPr>
          <w:p w14:paraId="1E9E5FFE" w14:textId="77777777" w:rsidR="00FF5992" w:rsidRPr="00414CAF" w:rsidRDefault="00FF5992" w:rsidP="00EF6075">
            <w:pPr>
              <w:pStyle w:val="a3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5D562861" w14:textId="4D57E8FB" w:rsidR="00FF5992" w:rsidRDefault="00FF5992" w:rsidP="00954AC8">
      <w:pPr>
        <w:pStyle w:val="af1"/>
        <w:widowControl w:val="0"/>
        <w:spacing w:after="0" w:line="336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23E17C42" w14:textId="77777777" w:rsidR="00CC1DCA" w:rsidRDefault="00CC1DCA" w:rsidP="00FF5992">
      <w:pPr>
        <w:pStyle w:val="af1"/>
        <w:widowControl w:val="0"/>
        <w:spacing w:after="0" w:line="336" w:lineRule="auto"/>
        <w:rPr>
          <w:rFonts w:ascii="Times New Roman" w:hAnsi="Times New Roman"/>
          <w:b/>
          <w:sz w:val="24"/>
          <w:szCs w:val="24"/>
        </w:rPr>
      </w:pPr>
    </w:p>
    <w:tbl>
      <w:tblPr>
        <w:tblStyle w:val="afa"/>
        <w:tblpPr w:leftFromText="180" w:rightFromText="180" w:vertAnchor="text" w:horzAnchor="margin" w:tblpY="332"/>
        <w:tblW w:w="9747" w:type="dxa"/>
        <w:tblLayout w:type="fixed"/>
        <w:tblLook w:val="04A0" w:firstRow="1" w:lastRow="0" w:firstColumn="1" w:lastColumn="0" w:noHBand="0" w:noVBand="1"/>
      </w:tblPr>
      <w:tblGrid>
        <w:gridCol w:w="817"/>
        <w:gridCol w:w="4820"/>
        <w:gridCol w:w="2126"/>
        <w:gridCol w:w="1984"/>
      </w:tblGrid>
      <w:tr w:rsidR="00CC1DCA" w:rsidRPr="00D002B9" w14:paraId="5C796975" w14:textId="77777777" w:rsidTr="00EB2272">
        <w:tc>
          <w:tcPr>
            <w:tcW w:w="817" w:type="dxa"/>
            <w:vAlign w:val="center"/>
          </w:tcPr>
          <w:p w14:paraId="1C68AA6C" w14:textId="77777777" w:rsidR="00CC1DCA" w:rsidRPr="00421940" w:rsidRDefault="00CC1DCA" w:rsidP="00EB2272">
            <w:pPr>
              <w:pStyle w:val="a3"/>
              <w:ind w:left="0"/>
              <w:jc w:val="center"/>
              <w:rPr>
                <w:rFonts w:ascii="Times New Roman" w:hAnsi="Times New Roman"/>
                <w:b/>
              </w:rPr>
            </w:pPr>
            <w:r w:rsidRPr="00421940">
              <w:rPr>
                <w:rFonts w:ascii="Times New Roman" w:hAnsi="Times New Roman"/>
                <w:b/>
              </w:rPr>
              <w:t>№ п/п</w:t>
            </w:r>
          </w:p>
        </w:tc>
        <w:tc>
          <w:tcPr>
            <w:tcW w:w="4820" w:type="dxa"/>
            <w:vAlign w:val="center"/>
          </w:tcPr>
          <w:p w14:paraId="765EBEC8" w14:textId="77777777" w:rsidR="00CC1DCA" w:rsidRPr="00421940" w:rsidRDefault="00CC1DCA" w:rsidP="00EB2272">
            <w:pPr>
              <w:pStyle w:val="a3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Наименование услуг</w:t>
            </w:r>
          </w:p>
        </w:tc>
        <w:tc>
          <w:tcPr>
            <w:tcW w:w="2126" w:type="dxa"/>
            <w:vAlign w:val="center"/>
          </w:tcPr>
          <w:p w14:paraId="2BC9FEC9" w14:textId="77777777" w:rsidR="00CC1DCA" w:rsidRPr="00421940" w:rsidRDefault="00CC1DCA" w:rsidP="00EB2272">
            <w:pPr>
              <w:pStyle w:val="a3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Стоимость, руб. без НДС</w:t>
            </w:r>
          </w:p>
        </w:tc>
        <w:tc>
          <w:tcPr>
            <w:tcW w:w="1984" w:type="dxa"/>
            <w:vAlign w:val="center"/>
          </w:tcPr>
          <w:p w14:paraId="7F402FDF" w14:textId="77777777" w:rsidR="00CC1DCA" w:rsidRPr="00421940" w:rsidRDefault="00CC1DCA" w:rsidP="00EB2272">
            <w:pPr>
              <w:pStyle w:val="a3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Стоимость, руб. с НДС</w:t>
            </w:r>
          </w:p>
        </w:tc>
      </w:tr>
      <w:tr w:rsidR="00CC1DCA" w:rsidRPr="00414CAF" w14:paraId="29837B94" w14:textId="77777777" w:rsidTr="00EB2272">
        <w:tc>
          <w:tcPr>
            <w:tcW w:w="817" w:type="dxa"/>
          </w:tcPr>
          <w:p w14:paraId="38CF99A0" w14:textId="77777777" w:rsidR="00CC1DCA" w:rsidRPr="00414CAF" w:rsidRDefault="00CC1DCA" w:rsidP="00EB2272">
            <w:pPr>
              <w:pStyle w:val="a3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14CAF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4820" w:type="dxa"/>
          </w:tcPr>
          <w:p w14:paraId="0F456D17" w14:textId="389B49C6" w:rsidR="00CC1DCA" w:rsidRPr="00252883" w:rsidRDefault="00FF5992" w:rsidP="00C6547F">
            <w:pPr>
              <w:pStyle w:val="a3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</w:rPr>
              <w:t>П</w:t>
            </w:r>
            <w:r w:rsidRPr="00297B72">
              <w:rPr>
                <w:rFonts w:ascii="Times New Roman" w:hAnsi="Times New Roman"/>
                <w:bCs/>
              </w:rPr>
              <w:t>еренос</w:t>
            </w:r>
            <w:r>
              <w:rPr>
                <w:rFonts w:ascii="Times New Roman" w:hAnsi="Times New Roman"/>
                <w:bCs/>
              </w:rPr>
              <w:t xml:space="preserve">, с </w:t>
            </w:r>
            <w:r w:rsidRPr="00297B72">
              <w:rPr>
                <w:rFonts w:ascii="Times New Roman" w:hAnsi="Times New Roman"/>
                <w:bCs/>
              </w:rPr>
              <w:t>проведением частичного восстановительного ремонта станка КЗТС</w:t>
            </w:r>
          </w:p>
        </w:tc>
        <w:tc>
          <w:tcPr>
            <w:tcW w:w="2126" w:type="dxa"/>
            <w:vAlign w:val="center"/>
          </w:tcPr>
          <w:p w14:paraId="7576B649" w14:textId="77777777" w:rsidR="00CC1DCA" w:rsidRPr="00414CAF" w:rsidRDefault="00CC1DCA" w:rsidP="00EB2272">
            <w:pPr>
              <w:pStyle w:val="a3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14:paraId="663C11CB" w14:textId="77777777" w:rsidR="00CC1DCA" w:rsidRPr="00414CAF" w:rsidRDefault="00CC1DCA" w:rsidP="00EB2272">
            <w:pPr>
              <w:pStyle w:val="a3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3428A6A5" w14:textId="77777777" w:rsidR="00CC1DCA" w:rsidRDefault="00CC1DCA" w:rsidP="00CC1DCA">
      <w:pPr>
        <w:pStyle w:val="af1"/>
        <w:widowControl w:val="0"/>
        <w:spacing w:after="0" w:line="336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168DE588" w14:textId="77777777" w:rsidR="00EB2272" w:rsidRDefault="00EB2272" w:rsidP="00CC1DCA">
      <w:pPr>
        <w:pStyle w:val="af1"/>
        <w:widowControl w:val="0"/>
        <w:spacing w:after="0" w:line="336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5CAB40DC" w14:textId="77777777" w:rsidR="00184E99" w:rsidRDefault="006D2EB9" w:rsidP="00CC1DCA">
      <w:pPr>
        <w:pStyle w:val="af1"/>
        <w:widowControl w:val="0"/>
        <w:spacing w:after="0" w:line="336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Техническое задание </w:t>
      </w:r>
    </w:p>
    <w:p w14:paraId="3C168EA5" w14:textId="77777777" w:rsidR="007F7114" w:rsidRPr="00D93FCD" w:rsidRDefault="007F7114" w:rsidP="00CC1DCA">
      <w:pPr>
        <w:pStyle w:val="af1"/>
        <w:widowControl w:val="0"/>
        <w:spacing w:after="0" w:line="336" w:lineRule="auto"/>
        <w:jc w:val="center"/>
        <w:rPr>
          <w:rFonts w:ascii="Times New Roman" w:hAnsi="Times New Roman"/>
          <w:b/>
          <w:sz w:val="24"/>
          <w:szCs w:val="24"/>
        </w:rPr>
      </w:pPr>
    </w:p>
    <w:tbl>
      <w:tblPr>
        <w:tblW w:w="9680" w:type="dxa"/>
        <w:tblInd w:w="93" w:type="dxa"/>
        <w:tblLook w:val="04A0" w:firstRow="1" w:lastRow="0" w:firstColumn="1" w:lastColumn="0" w:noHBand="0" w:noVBand="1"/>
      </w:tblPr>
      <w:tblGrid>
        <w:gridCol w:w="720"/>
        <w:gridCol w:w="6940"/>
        <w:gridCol w:w="2020"/>
      </w:tblGrid>
      <w:tr w:rsidR="00AA3E54" w:rsidRPr="00905CBF" w14:paraId="115030F8" w14:textId="77777777" w:rsidTr="00C6547F">
        <w:trPr>
          <w:trHeight w:val="630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6B2B6E" w14:textId="77777777" w:rsidR="00AA3E54" w:rsidRPr="00905CBF" w:rsidRDefault="00AA3E54" w:rsidP="00C654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ru-RU"/>
              </w:rPr>
            </w:pPr>
            <w:r w:rsidRPr="00905CB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ru-RU"/>
              </w:rPr>
              <w:t>№ п.п.</w:t>
            </w:r>
          </w:p>
        </w:tc>
        <w:tc>
          <w:tcPr>
            <w:tcW w:w="6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DEC7B" w14:textId="77777777" w:rsidR="00AA3E54" w:rsidRPr="00905CBF" w:rsidRDefault="00AA3E54" w:rsidP="00C654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ru-RU"/>
              </w:rPr>
            </w:pPr>
            <w:r w:rsidRPr="00905CB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ru-RU"/>
              </w:rPr>
              <w:t>Содержание работ</w:t>
            </w:r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161C80" w14:textId="77777777" w:rsidR="00AA3E54" w:rsidRPr="00905CBF" w:rsidRDefault="00AA3E54" w:rsidP="00C654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ru-RU"/>
              </w:rPr>
            </w:pPr>
            <w:r w:rsidRPr="00905CB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ru-RU"/>
              </w:rPr>
              <w:t>Стоимость, руб. без НДС</w:t>
            </w:r>
          </w:p>
        </w:tc>
      </w:tr>
      <w:tr w:rsidR="00496964" w:rsidRPr="00905CBF" w14:paraId="25885290" w14:textId="77777777" w:rsidTr="00FF5992">
        <w:trPr>
          <w:trHeight w:val="803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A45AF3" w14:textId="532ED049" w:rsidR="00496964" w:rsidRPr="00905CBF" w:rsidRDefault="00FF5992" w:rsidP="00FE42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6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C71A73" w14:textId="2692CFE3" w:rsidR="00CF55C6" w:rsidRPr="007F7114" w:rsidRDefault="00CF55C6" w:rsidP="00CF55C6">
            <w:pPr>
              <w:tabs>
                <w:tab w:val="left" w:pos="1276"/>
                <w:tab w:val="left" w:pos="1634"/>
              </w:tabs>
              <w:ind w:right="233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Частичная крупноузловая разборка, отключение электрошкафа и гидростанции</w:t>
            </w:r>
            <w:r w:rsidRPr="007F7114">
              <w:rPr>
                <w:rFonts w:ascii="Times New Roman" w:hAnsi="Times New Roman" w:cs="Times New Roman"/>
                <w:sz w:val="24"/>
              </w:rPr>
              <w:t>.</w:t>
            </w:r>
          </w:p>
          <w:p w14:paraId="48420A7F" w14:textId="2966D924" w:rsidR="00496964" w:rsidRPr="00905CBF" w:rsidRDefault="00496964" w:rsidP="00FE4221">
            <w:pPr>
              <w:widowControl w:val="0"/>
              <w:tabs>
                <w:tab w:val="left" w:pos="1492"/>
              </w:tabs>
              <w:autoSpaceDE w:val="0"/>
              <w:autoSpaceDN w:val="0"/>
              <w:spacing w:after="0" w:line="240" w:lineRule="auto"/>
              <w:ind w:right="237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998B78" w14:textId="77777777" w:rsidR="00496964" w:rsidRPr="00905CBF" w:rsidRDefault="00496964" w:rsidP="00FE42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905C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 </w:t>
            </w:r>
          </w:p>
        </w:tc>
      </w:tr>
      <w:tr w:rsidR="00AA3E54" w:rsidRPr="00905CBF" w14:paraId="3B091B1B" w14:textId="77777777" w:rsidTr="00FF5992">
        <w:trPr>
          <w:trHeight w:val="401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D41B3A" w14:textId="45F95603" w:rsidR="00AA3E54" w:rsidRPr="00905CBF" w:rsidRDefault="00FF5992" w:rsidP="00C654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6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D6C4B4" w14:textId="376AC36E" w:rsidR="00AA3E54" w:rsidRPr="00905CBF" w:rsidRDefault="00CF55C6" w:rsidP="00C654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Перенос на новое место установки (в пределах 7 пролёт цеха на расстояние 70 м)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44DE19" w14:textId="77777777" w:rsidR="00AA3E54" w:rsidRPr="00905CBF" w:rsidRDefault="00AA3E54" w:rsidP="00C654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905C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 </w:t>
            </w:r>
          </w:p>
        </w:tc>
      </w:tr>
      <w:tr w:rsidR="00AA3E54" w:rsidRPr="00905CBF" w14:paraId="1E5F7EFE" w14:textId="77777777" w:rsidTr="00FF5992">
        <w:trPr>
          <w:trHeight w:val="63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61B339" w14:textId="09659499" w:rsidR="00AA3E54" w:rsidRPr="00905CBF" w:rsidRDefault="00FF5992" w:rsidP="00C654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3</w:t>
            </w:r>
          </w:p>
        </w:tc>
        <w:tc>
          <w:tcPr>
            <w:tcW w:w="6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25786F" w14:textId="5B2C9C00" w:rsidR="00AA3E54" w:rsidRPr="00905CBF" w:rsidRDefault="00CF55C6" w:rsidP="007F7114">
            <w:pPr>
              <w:widowControl w:val="0"/>
              <w:tabs>
                <w:tab w:val="left" w:pos="1491"/>
                <w:tab w:val="left" w:pos="1492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Ревизия состояния шпиндельных подшипников, регулировка.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8A1549" w14:textId="77777777" w:rsidR="00AA3E54" w:rsidRPr="00905CBF" w:rsidRDefault="00AA3E54" w:rsidP="00C654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905C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 </w:t>
            </w:r>
          </w:p>
        </w:tc>
      </w:tr>
      <w:tr w:rsidR="00AA3E54" w:rsidRPr="00905CBF" w14:paraId="025B3A09" w14:textId="77777777" w:rsidTr="00FF5992">
        <w:trPr>
          <w:trHeight w:val="315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0979849" w14:textId="19026D74" w:rsidR="00AA3E54" w:rsidRPr="00905CBF" w:rsidRDefault="00FF5992" w:rsidP="00AA3E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6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BA0355" w14:textId="7165D19D" w:rsidR="00E05E82" w:rsidRPr="00E05E82" w:rsidRDefault="00CF55C6" w:rsidP="00E05E82">
            <w:pPr>
              <w:widowControl w:val="0"/>
              <w:autoSpaceDE w:val="0"/>
              <w:autoSpaceDN w:val="0"/>
              <w:spacing w:before="3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Ревизия суппортов.</w:t>
            </w:r>
          </w:p>
          <w:p w14:paraId="151EB36A" w14:textId="77777777" w:rsidR="00AA3E54" w:rsidRPr="00905CBF" w:rsidRDefault="00AA3E54" w:rsidP="00C654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2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D5B3B0" w14:textId="77777777" w:rsidR="00AA3E54" w:rsidRPr="00905CBF" w:rsidRDefault="00AA3E54" w:rsidP="00C654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905C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 </w:t>
            </w:r>
          </w:p>
        </w:tc>
      </w:tr>
      <w:tr w:rsidR="00AA3E54" w:rsidRPr="00905CBF" w14:paraId="75718761" w14:textId="77777777" w:rsidTr="00FF5992">
        <w:trPr>
          <w:trHeight w:val="567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CE2F9C" w14:textId="0D2DB3A4" w:rsidR="00AA3E54" w:rsidRPr="00905CBF" w:rsidRDefault="00FF5992" w:rsidP="00AA3E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5</w:t>
            </w:r>
          </w:p>
        </w:tc>
        <w:tc>
          <w:tcPr>
            <w:tcW w:w="6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2AC9C4" w14:textId="1D319591" w:rsidR="00AA3E54" w:rsidRPr="00905CBF" w:rsidRDefault="009B1D5E" w:rsidP="006405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Ревизия подъёмника с заменой манжет.</w:t>
            </w:r>
          </w:p>
        </w:tc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8B1355" w14:textId="77777777" w:rsidR="00AA3E54" w:rsidRPr="00905CBF" w:rsidRDefault="00AA3E54" w:rsidP="00C654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905C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 </w:t>
            </w:r>
          </w:p>
        </w:tc>
      </w:tr>
      <w:tr w:rsidR="00AA3E54" w:rsidRPr="00905CBF" w14:paraId="43E3EA68" w14:textId="77777777" w:rsidTr="00FF5992">
        <w:trPr>
          <w:trHeight w:val="315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639CD6" w14:textId="2D514C68" w:rsidR="00AA3E54" w:rsidRPr="00905CBF" w:rsidRDefault="00FF5992" w:rsidP="00AA3E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6</w:t>
            </w:r>
          </w:p>
        </w:tc>
        <w:tc>
          <w:tcPr>
            <w:tcW w:w="6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847650" w14:textId="67D2485C" w:rsidR="00AA3E54" w:rsidRPr="00905CBF" w:rsidRDefault="009B1D5E" w:rsidP="00C654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Ревизия кулаков с заменой РТИ и гребёнок</w:t>
            </w:r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BBBA39" w14:textId="77777777" w:rsidR="00AA3E54" w:rsidRPr="00905CBF" w:rsidRDefault="00AA3E54" w:rsidP="00C654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905C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 </w:t>
            </w:r>
          </w:p>
        </w:tc>
      </w:tr>
      <w:tr w:rsidR="00AA3E54" w:rsidRPr="00905CBF" w14:paraId="490522C4" w14:textId="77777777" w:rsidTr="00FF5992">
        <w:trPr>
          <w:trHeight w:val="521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A47F7C" w14:textId="22ED039B" w:rsidR="00AA3E54" w:rsidRPr="00905CBF" w:rsidRDefault="00FF5992" w:rsidP="00AA3E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7</w:t>
            </w:r>
          </w:p>
        </w:tc>
        <w:tc>
          <w:tcPr>
            <w:tcW w:w="6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5AA138" w14:textId="04813D1A" w:rsidR="00AA3E54" w:rsidRPr="00905CBF" w:rsidRDefault="009B1D5E" w:rsidP="00E05E82">
            <w:pPr>
              <w:widowControl w:val="0"/>
              <w:tabs>
                <w:tab w:val="left" w:pos="1491"/>
                <w:tab w:val="left" w:pos="1492"/>
              </w:tabs>
              <w:autoSpaceDE w:val="0"/>
              <w:autoSpaceDN w:val="0"/>
              <w:spacing w:after="0" w:line="240" w:lineRule="auto"/>
              <w:ind w:right="23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Протяжка резьбовых соединений.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E7ADD8" w14:textId="77777777" w:rsidR="00AA3E54" w:rsidRPr="00905CBF" w:rsidRDefault="00AA3E54" w:rsidP="00C654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905C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 </w:t>
            </w:r>
          </w:p>
        </w:tc>
      </w:tr>
      <w:tr w:rsidR="00AA3E54" w:rsidRPr="00905CBF" w14:paraId="09323E2C" w14:textId="77777777" w:rsidTr="00FF5992">
        <w:trPr>
          <w:trHeight w:val="315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13973C" w14:textId="79B01245" w:rsidR="00AA3E54" w:rsidRPr="00905CBF" w:rsidRDefault="00FF5992" w:rsidP="00AA3E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8</w:t>
            </w:r>
          </w:p>
        </w:tc>
        <w:tc>
          <w:tcPr>
            <w:tcW w:w="6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9DD76D" w14:textId="3CC234C1" w:rsidR="00AA3E54" w:rsidRPr="00905CBF" w:rsidRDefault="009B1D5E" w:rsidP="00C654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Восстановление приводных шлицевых валов, изготовление новых кожухов валов.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5E4964" w14:textId="77777777" w:rsidR="00AA3E54" w:rsidRPr="00905CBF" w:rsidRDefault="00AA3E54" w:rsidP="00C654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905C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 </w:t>
            </w:r>
          </w:p>
        </w:tc>
      </w:tr>
      <w:tr w:rsidR="00AA3E54" w:rsidRPr="00905CBF" w14:paraId="0CC963AC" w14:textId="77777777" w:rsidTr="00FF5992">
        <w:trPr>
          <w:trHeight w:val="48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87E457" w14:textId="72B9CD69" w:rsidR="00AA3E54" w:rsidRPr="00905CBF" w:rsidRDefault="00FF5992" w:rsidP="00AA3E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lastRenderedPageBreak/>
              <w:t>9</w:t>
            </w:r>
          </w:p>
        </w:tc>
        <w:tc>
          <w:tcPr>
            <w:tcW w:w="6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D97600" w14:textId="32A1FBDA" w:rsidR="00AA3E54" w:rsidRPr="00905CBF" w:rsidRDefault="009B1D5E" w:rsidP="009B1D5E">
            <w:pPr>
              <w:widowControl w:val="0"/>
              <w:tabs>
                <w:tab w:val="left" w:pos="1492"/>
              </w:tabs>
              <w:autoSpaceDE w:val="0"/>
              <w:autoSpaceDN w:val="0"/>
              <w:spacing w:after="0" w:line="240" w:lineRule="auto"/>
              <w:ind w:right="238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Ревизия работы гидравлической системы и системы смазки с частичной замено</w:t>
            </w:r>
            <w:r w:rsidR="000B4C5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й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 аппаратов, трубопроводов, РТИ</w:t>
            </w:r>
            <w:r w:rsidR="000B4C5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, РВД.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90CB05" w14:textId="77777777" w:rsidR="00AA3E54" w:rsidRPr="00905CBF" w:rsidRDefault="00AA3E54" w:rsidP="00C654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905C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 </w:t>
            </w:r>
          </w:p>
        </w:tc>
      </w:tr>
      <w:tr w:rsidR="00AA3E54" w:rsidRPr="00905CBF" w14:paraId="0ABCF31A" w14:textId="77777777" w:rsidTr="00FF5992">
        <w:trPr>
          <w:trHeight w:val="315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50183B2" w14:textId="1ACD8C3D" w:rsidR="00AA3E54" w:rsidRPr="00905CBF" w:rsidRDefault="00FF5992" w:rsidP="00AA3E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10</w:t>
            </w:r>
          </w:p>
        </w:tc>
        <w:tc>
          <w:tcPr>
            <w:tcW w:w="6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25FEB5" w14:textId="67061CC0" w:rsidR="00AA3E54" w:rsidRPr="00905CBF" w:rsidRDefault="000B4C51" w:rsidP="00950E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Замена масла, устранение течей масла (при необходимости), масло предоставляет заказчик).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A944B0" w14:textId="77777777" w:rsidR="00AA3E54" w:rsidRPr="00905CBF" w:rsidRDefault="00AA3E54" w:rsidP="00C654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905C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 </w:t>
            </w:r>
          </w:p>
        </w:tc>
      </w:tr>
      <w:tr w:rsidR="00AA3E54" w:rsidRPr="00905CBF" w14:paraId="4580C898" w14:textId="77777777" w:rsidTr="00FF5992">
        <w:trPr>
          <w:trHeight w:val="315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C6D3C9" w14:textId="700AE264" w:rsidR="00AA3E54" w:rsidRPr="00905CBF" w:rsidRDefault="00FF5992" w:rsidP="00C654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11</w:t>
            </w:r>
          </w:p>
        </w:tc>
        <w:tc>
          <w:tcPr>
            <w:tcW w:w="6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D096E2" w14:textId="58088AED" w:rsidR="00AA3E54" w:rsidRPr="00905CBF" w:rsidRDefault="000B4C51" w:rsidP="000B4C51">
            <w:pPr>
              <w:widowControl w:val="0"/>
              <w:tabs>
                <w:tab w:val="left" w:pos="1492"/>
              </w:tabs>
              <w:autoSpaceDE w:val="0"/>
              <w:autoSpaceDN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Монтаж станка на новом фундаменте на клиновых опорах.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393A5E" w14:textId="77777777" w:rsidR="00AA3E54" w:rsidRPr="00905CBF" w:rsidRDefault="00AA3E54" w:rsidP="00C654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905C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 </w:t>
            </w:r>
          </w:p>
        </w:tc>
      </w:tr>
      <w:tr w:rsidR="00AA3E54" w:rsidRPr="00905CBF" w14:paraId="25C608C6" w14:textId="77777777" w:rsidTr="00FF5992">
        <w:trPr>
          <w:trHeight w:val="315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9C3BA5" w14:textId="3B9A8B42" w:rsidR="00AA3E54" w:rsidRPr="00905CBF" w:rsidRDefault="00FF5992" w:rsidP="00AA3E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12</w:t>
            </w:r>
          </w:p>
        </w:tc>
        <w:tc>
          <w:tcPr>
            <w:tcW w:w="6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A92447" w14:textId="2C4D128F" w:rsidR="00AA3E54" w:rsidRPr="00905CBF" w:rsidRDefault="000B4C51" w:rsidP="00C654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Восстановление системы охлаждения ПЛК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E16AAC" w14:textId="77777777" w:rsidR="00AA3E54" w:rsidRPr="00905CBF" w:rsidRDefault="00AA3E54" w:rsidP="00C654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905C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 </w:t>
            </w:r>
          </w:p>
        </w:tc>
      </w:tr>
      <w:tr w:rsidR="000B4C51" w:rsidRPr="00905CBF" w14:paraId="1686D8A3" w14:textId="77777777" w:rsidTr="00C6547F">
        <w:trPr>
          <w:trHeight w:val="315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4B67ED" w14:textId="6D58E540" w:rsidR="000B4C51" w:rsidRPr="00905CBF" w:rsidRDefault="00FF5992" w:rsidP="000B4C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13</w:t>
            </w:r>
          </w:p>
        </w:tc>
        <w:tc>
          <w:tcPr>
            <w:tcW w:w="6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DEBA54" w14:textId="2B7959BA" w:rsidR="000B4C51" w:rsidRPr="00905CBF" w:rsidRDefault="000B4C51" w:rsidP="000B4C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Сборка станка и проведение ПНР.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9EEA14" w14:textId="77777777" w:rsidR="000B4C51" w:rsidRPr="00905CBF" w:rsidRDefault="000B4C51" w:rsidP="000B4C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</w:tr>
    </w:tbl>
    <w:p w14:paraId="3B918B8B" w14:textId="77777777" w:rsidR="00C42EA1" w:rsidRPr="00B1033E" w:rsidRDefault="00C42EA1" w:rsidP="00CC1DCA">
      <w:pPr>
        <w:pStyle w:val="af1"/>
        <w:widowControl w:val="0"/>
        <w:spacing w:after="0" w:line="336" w:lineRule="auto"/>
        <w:jc w:val="center"/>
        <w:rPr>
          <w:rFonts w:ascii="Times New Roman" w:hAnsi="Times New Roman"/>
          <w:b/>
          <w:sz w:val="16"/>
          <w:szCs w:val="16"/>
        </w:rPr>
      </w:pPr>
    </w:p>
    <w:p w14:paraId="59A315F5" w14:textId="77777777" w:rsidR="00B1033E" w:rsidRDefault="00B1033E" w:rsidP="00CC1DCA">
      <w:pPr>
        <w:pStyle w:val="af1"/>
        <w:widowControl w:val="0"/>
        <w:spacing w:after="0" w:line="336" w:lineRule="auto"/>
        <w:jc w:val="center"/>
        <w:rPr>
          <w:rFonts w:ascii="Times New Roman" w:hAnsi="Times New Roman"/>
          <w:b/>
          <w:sz w:val="16"/>
          <w:szCs w:val="16"/>
        </w:rPr>
      </w:pPr>
    </w:p>
    <w:p w14:paraId="608E3643" w14:textId="77777777" w:rsidR="00942772" w:rsidRPr="00B1033E" w:rsidRDefault="00942772" w:rsidP="00CC1DCA">
      <w:pPr>
        <w:pStyle w:val="af1"/>
        <w:widowControl w:val="0"/>
        <w:spacing w:after="0" w:line="336" w:lineRule="auto"/>
        <w:jc w:val="center"/>
        <w:rPr>
          <w:rFonts w:ascii="Times New Roman" w:hAnsi="Times New Roman"/>
          <w:b/>
          <w:sz w:val="16"/>
          <w:szCs w:val="16"/>
        </w:rPr>
      </w:pPr>
    </w:p>
    <w:p w14:paraId="4AC49583" w14:textId="77777777" w:rsidR="00CC1DCA" w:rsidRDefault="00CC1DCA" w:rsidP="00CC1DCA">
      <w:pPr>
        <w:pStyle w:val="af3"/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en-US"/>
        </w:rPr>
      </w:pPr>
      <w:r w:rsidRPr="00CC305B">
        <w:rPr>
          <w:rFonts w:ascii="Times New Roman" w:hAnsi="Times New Roman" w:cs="Times New Roman"/>
          <w:b/>
          <w:sz w:val="24"/>
          <w:szCs w:val="24"/>
          <w:lang w:eastAsia="en-US"/>
        </w:rPr>
        <w:t>Руководитель</w:t>
      </w:r>
      <w:r w:rsidRPr="00CC305B">
        <w:rPr>
          <w:rFonts w:ascii="Times New Roman" w:hAnsi="Times New Roman" w:cs="Times New Roman"/>
          <w:sz w:val="24"/>
          <w:szCs w:val="24"/>
          <w:lang w:eastAsia="en-US"/>
        </w:rPr>
        <w:tab/>
      </w:r>
      <w:r w:rsidRPr="00CC305B">
        <w:rPr>
          <w:rFonts w:ascii="Times New Roman" w:hAnsi="Times New Roman" w:cs="Times New Roman"/>
          <w:sz w:val="24"/>
          <w:szCs w:val="24"/>
          <w:lang w:eastAsia="en-US"/>
        </w:rPr>
        <w:tab/>
      </w:r>
    </w:p>
    <w:p w14:paraId="72A88F04" w14:textId="77777777" w:rsidR="00CC1DCA" w:rsidRPr="00B1033E" w:rsidRDefault="00CC1DCA" w:rsidP="00B1033E">
      <w:pPr>
        <w:pStyle w:val="af3"/>
        <w:spacing w:line="276" w:lineRule="auto"/>
        <w:ind w:left="2832" w:firstLine="708"/>
        <w:jc w:val="both"/>
        <w:rPr>
          <w:rFonts w:ascii="Arial" w:hAnsi="Arial"/>
          <w:b/>
          <w:bCs/>
          <w:color w:val="000000"/>
          <w:szCs w:val="20"/>
        </w:rPr>
      </w:pPr>
      <w:r w:rsidRPr="00CC305B">
        <w:rPr>
          <w:rFonts w:ascii="Times New Roman" w:hAnsi="Times New Roman" w:cs="Times New Roman"/>
          <w:sz w:val="24"/>
          <w:szCs w:val="24"/>
          <w:vertAlign w:val="superscript"/>
          <w:lang w:eastAsia="en-US"/>
        </w:rPr>
        <w:t xml:space="preserve"> (подпись)</w:t>
      </w:r>
      <w:r w:rsidRPr="00CC305B">
        <w:rPr>
          <w:rFonts w:ascii="Times New Roman" w:hAnsi="Times New Roman" w:cs="Times New Roman"/>
          <w:sz w:val="24"/>
          <w:szCs w:val="24"/>
          <w:lang w:eastAsia="en-US"/>
        </w:rPr>
        <w:tab/>
      </w:r>
      <w:r w:rsidRPr="00CC305B">
        <w:rPr>
          <w:rFonts w:ascii="Times New Roman" w:hAnsi="Times New Roman" w:cs="Times New Roman"/>
          <w:sz w:val="24"/>
          <w:szCs w:val="24"/>
          <w:lang w:eastAsia="en-US"/>
        </w:rPr>
        <w:tab/>
      </w:r>
      <w:r w:rsidRPr="00CC305B">
        <w:rPr>
          <w:rFonts w:ascii="Times New Roman" w:hAnsi="Times New Roman" w:cs="Times New Roman"/>
          <w:sz w:val="24"/>
          <w:szCs w:val="24"/>
          <w:lang w:eastAsia="en-US"/>
        </w:rPr>
        <w:tab/>
      </w:r>
      <w:r w:rsidRPr="00CC305B">
        <w:rPr>
          <w:rFonts w:ascii="Times New Roman" w:hAnsi="Times New Roman" w:cs="Times New Roman"/>
          <w:sz w:val="24"/>
          <w:szCs w:val="24"/>
          <w:lang w:eastAsia="en-US"/>
        </w:rPr>
        <w:tab/>
        <w:t xml:space="preserve">       </w:t>
      </w:r>
      <w:r w:rsidRPr="00CC305B">
        <w:rPr>
          <w:rFonts w:ascii="Times New Roman" w:hAnsi="Times New Roman" w:cs="Times New Roman"/>
          <w:sz w:val="24"/>
          <w:szCs w:val="24"/>
          <w:vertAlign w:val="superscript"/>
          <w:lang w:eastAsia="en-US"/>
        </w:rPr>
        <w:t>(И.О. Фамилия)</w:t>
      </w:r>
    </w:p>
    <w:sectPr w:rsidR="00CC1DCA" w:rsidRPr="00B1033E" w:rsidSect="007D4AC6">
      <w:footnotePr>
        <w:numRestart w:val="eachPage"/>
      </w:footnotePr>
      <w:pgSz w:w="11906" w:h="16838"/>
      <w:pgMar w:top="1134" w:right="851" w:bottom="1134" w:left="1418" w:header="709" w:footer="403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BF92B7" w14:textId="77777777" w:rsidR="00DD068C" w:rsidRDefault="00DD068C" w:rsidP="00E65ACD">
      <w:pPr>
        <w:spacing w:after="0" w:line="240" w:lineRule="auto"/>
      </w:pPr>
      <w:r>
        <w:separator/>
      </w:r>
    </w:p>
  </w:endnote>
  <w:endnote w:type="continuationSeparator" w:id="0">
    <w:p w14:paraId="7EB15E36" w14:textId="77777777" w:rsidR="00DD068C" w:rsidRDefault="00DD068C" w:rsidP="00E65A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imes New Roman CYR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2D8B1B" w14:textId="77777777" w:rsidR="00DD068C" w:rsidRDefault="00DD068C" w:rsidP="00E65ACD">
      <w:pPr>
        <w:spacing w:after="0" w:line="240" w:lineRule="auto"/>
      </w:pPr>
      <w:r>
        <w:separator/>
      </w:r>
    </w:p>
  </w:footnote>
  <w:footnote w:type="continuationSeparator" w:id="0">
    <w:p w14:paraId="19317D3E" w14:textId="77777777" w:rsidR="00DD068C" w:rsidRDefault="00DD068C" w:rsidP="00E65A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95E4B"/>
    <w:multiLevelType w:val="multilevel"/>
    <w:tmpl w:val="662294E2"/>
    <w:lvl w:ilvl="0">
      <w:start w:val="6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54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720"/>
      </w:pPr>
      <w:rPr>
        <w:rFonts w:ascii="Times New Roman CYR" w:eastAsiaTheme="minorHAnsi" w:hAnsi="Times New Roman CYR" w:cs="Times New Roman CYR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40" w:hanging="1800"/>
      </w:pPr>
      <w:rPr>
        <w:rFonts w:hint="default"/>
      </w:rPr>
    </w:lvl>
  </w:abstractNum>
  <w:abstractNum w:abstractNumId="1" w15:restartNumberingAfterBreak="0">
    <w:nsid w:val="0496171D"/>
    <w:multiLevelType w:val="multilevel"/>
    <w:tmpl w:val="EFEE326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89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2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8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9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4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52" w:hanging="1800"/>
      </w:pPr>
      <w:rPr>
        <w:rFonts w:hint="default"/>
      </w:rPr>
    </w:lvl>
  </w:abstractNum>
  <w:abstractNum w:abstractNumId="2" w15:restartNumberingAfterBreak="0">
    <w:nsid w:val="0D5102E4"/>
    <w:multiLevelType w:val="hybridMultilevel"/>
    <w:tmpl w:val="3A54F0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87300B"/>
    <w:multiLevelType w:val="hybridMultilevel"/>
    <w:tmpl w:val="2FDC641E"/>
    <w:lvl w:ilvl="0" w:tplc="40F0B1F2">
      <w:start w:val="5"/>
      <w:numFmt w:val="bullet"/>
      <w:pStyle w:val="s06-"/>
      <w:lvlText w:val="-"/>
      <w:lvlJc w:val="left"/>
      <w:pPr>
        <w:tabs>
          <w:tab w:val="num" w:pos="680"/>
        </w:tabs>
        <w:ind w:left="680" w:hanging="34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B32063"/>
    <w:multiLevelType w:val="hybridMultilevel"/>
    <w:tmpl w:val="DD048EB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3E7A22"/>
    <w:multiLevelType w:val="hybridMultilevel"/>
    <w:tmpl w:val="9E5A8C1A"/>
    <w:lvl w:ilvl="0" w:tplc="04190005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1A3803F4"/>
    <w:multiLevelType w:val="hybridMultilevel"/>
    <w:tmpl w:val="9AD212A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E35AA5"/>
    <w:multiLevelType w:val="hybridMultilevel"/>
    <w:tmpl w:val="611E2BC8"/>
    <w:lvl w:ilvl="0" w:tplc="23D28918">
      <w:numFmt w:val="bullet"/>
      <w:lvlText w:val=""/>
      <w:lvlJc w:val="left"/>
      <w:pPr>
        <w:ind w:left="1492" w:hanging="426"/>
      </w:pPr>
      <w:rPr>
        <w:rFonts w:ascii="Symbol" w:eastAsia="Symbol" w:hAnsi="Symbol" w:cs="Symbol" w:hint="default"/>
        <w:w w:val="100"/>
        <w:sz w:val="22"/>
        <w:szCs w:val="22"/>
        <w:lang w:val="ru-RU" w:eastAsia="ru-RU" w:bidi="ru-RU"/>
      </w:rPr>
    </w:lvl>
    <w:lvl w:ilvl="1" w:tplc="E9C0312A">
      <w:numFmt w:val="bullet"/>
      <w:lvlText w:val="•"/>
      <w:lvlJc w:val="left"/>
      <w:pPr>
        <w:ind w:left="2386" w:hanging="426"/>
      </w:pPr>
      <w:rPr>
        <w:rFonts w:hint="default"/>
        <w:lang w:val="ru-RU" w:eastAsia="ru-RU" w:bidi="ru-RU"/>
      </w:rPr>
    </w:lvl>
    <w:lvl w:ilvl="2" w:tplc="89589A5C">
      <w:numFmt w:val="bullet"/>
      <w:lvlText w:val="•"/>
      <w:lvlJc w:val="left"/>
      <w:pPr>
        <w:ind w:left="3272" w:hanging="426"/>
      </w:pPr>
      <w:rPr>
        <w:rFonts w:hint="default"/>
        <w:lang w:val="ru-RU" w:eastAsia="ru-RU" w:bidi="ru-RU"/>
      </w:rPr>
    </w:lvl>
    <w:lvl w:ilvl="3" w:tplc="4580B29E">
      <w:numFmt w:val="bullet"/>
      <w:lvlText w:val="•"/>
      <w:lvlJc w:val="left"/>
      <w:pPr>
        <w:ind w:left="4158" w:hanging="426"/>
      </w:pPr>
      <w:rPr>
        <w:rFonts w:hint="default"/>
        <w:lang w:val="ru-RU" w:eastAsia="ru-RU" w:bidi="ru-RU"/>
      </w:rPr>
    </w:lvl>
    <w:lvl w:ilvl="4" w:tplc="01D81F62">
      <w:numFmt w:val="bullet"/>
      <w:lvlText w:val="•"/>
      <w:lvlJc w:val="left"/>
      <w:pPr>
        <w:ind w:left="5044" w:hanging="426"/>
      </w:pPr>
      <w:rPr>
        <w:rFonts w:hint="default"/>
        <w:lang w:val="ru-RU" w:eastAsia="ru-RU" w:bidi="ru-RU"/>
      </w:rPr>
    </w:lvl>
    <w:lvl w:ilvl="5" w:tplc="66D6BDAE">
      <w:numFmt w:val="bullet"/>
      <w:lvlText w:val="•"/>
      <w:lvlJc w:val="left"/>
      <w:pPr>
        <w:ind w:left="5930" w:hanging="426"/>
      </w:pPr>
      <w:rPr>
        <w:rFonts w:hint="default"/>
        <w:lang w:val="ru-RU" w:eastAsia="ru-RU" w:bidi="ru-RU"/>
      </w:rPr>
    </w:lvl>
    <w:lvl w:ilvl="6" w:tplc="3D94E558">
      <w:numFmt w:val="bullet"/>
      <w:lvlText w:val="•"/>
      <w:lvlJc w:val="left"/>
      <w:pPr>
        <w:ind w:left="6816" w:hanging="426"/>
      </w:pPr>
      <w:rPr>
        <w:rFonts w:hint="default"/>
        <w:lang w:val="ru-RU" w:eastAsia="ru-RU" w:bidi="ru-RU"/>
      </w:rPr>
    </w:lvl>
    <w:lvl w:ilvl="7" w:tplc="19320F5C">
      <w:numFmt w:val="bullet"/>
      <w:lvlText w:val="•"/>
      <w:lvlJc w:val="left"/>
      <w:pPr>
        <w:ind w:left="7702" w:hanging="426"/>
      </w:pPr>
      <w:rPr>
        <w:rFonts w:hint="default"/>
        <w:lang w:val="ru-RU" w:eastAsia="ru-RU" w:bidi="ru-RU"/>
      </w:rPr>
    </w:lvl>
    <w:lvl w:ilvl="8" w:tplc="7AD6C3B6">
      <w:numFmt w:val="bullet"/>
      <w:lvlText w:val="•"/>
      <w:lvlJc w:val="left"/>
      <w:pPr>
        <w:ind w:left="8588" w:hanging="426"/>
      </w:pPr>
      <w:rPr>
        <w:rFonts w:hint="default"/>
        <w:lang w:val="ru-RU" w:eastAsia="ru-RU" w:bidi="ru-RU"/>
      </w:rPr>
    </w:lvl>
  </w:abstractNum>
  <w:abstractNum w:abstractNumId="8" w15:restartNumberingAfterBreak="0">
    <w:nsid w:val="380D07C2"/>
    <w:multiLevelType w:val="hybridMultilevel"/>
    <w:tmpl w:val="80CEECEC"/>
    <w:lvl w:ilvl="0" w:tplc="6AB4FD22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C794191C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2" w:tplc="6AB4FD22">
      <w:start w:val="1"/>
      <w:numFmt w:val="upperRoman"/>
      <w:lvlText w:val="%3."/>
      <w:lvlJc w:val="left"/>
      <w:pPr>
        <w:tabs>
          <w:tab w:val="num" w:pos="3060"/>
        </w:tabs>
        <w:ind w:left="3060" w:hanging="720"/>
      </w:pPr>
      <w:rPr>
        <w:rFonts w:hint="default"/>
      </w:r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3A1A3110"/>
    <w:multiLevelType w:val="multilevel"/>
    <w:tmpl w:val="7FE87DBE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069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10" w15:restartNumberingAfterBreak="0">
    <w:nsid w:val="3C682EE6"/>
    <w:multiLevelType w:val="multilevel"/>
    <w:tmpl w:val="08809016"/>
    <w:lvl w:ilvl="0">
      <w:start w:val="1"/>
      <w:numFmt w:val="decimal"/>
      <w:pStyle w:val="s28-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70" w:hanging="540"/>
      </w:pPr>
      <w:rPr>
        <w:rFonts w:hint="default"/>
      </w:rPr>
    </w:lvl>
    <w:lvl w:ilvl="2">
      <w:start w:val="3"/>
      <w:numFmt w:val="decimal"/>
      <w:isLgl/>
      <w:lvlText w:val="%1.%2.%3."/>
      <w:lvlJc w:val="left"/>
      <w:pPr>
        <w:ind w:left="17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1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73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15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040" w:hanging="1800"/>
      </w:pPr>
      <w:rPr>
        <w:rFonts w:hint="default"/>
      </w:rPr>
    </w:lvl>
  </w:abstractNum>
  <w:abstractNum w:abstractNumId="11" w15:restartNumberingAfterBreak="0">
    <w:nsid w:val="3FEA2981"/>
    <w:multiLevelType w:val="multilevel"/>
    <w:tmpl w:val="76E00CEE"/>
    <w:lvl w:ilvl="0">
      <w:start w:val="4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720" w:hanging="720"/>
      </w:pPr>
      <w:rPr>
        <w:rFonts w:ascii="Times New Roman CYR" w:eastAsiaTheme="minorHAnsi" w:hAnsi="Times New Roman CYR" w:cs="Times New Roman CYR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4520189F"/>
    <w:multiLevelType w:val="multilevel"/>
    <w:tmpl w:val="D116F420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ajorEastAsia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color w:val="000000" w:themeColor="text1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4CEE09F5"/>
    <w:multiLevelType w:val="hybridMultilevel"/>
    <w:tmpl w:val="D842D5C2"/>
    <w:lvl w:ilvl="0" w:tplc="041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F23137"/>
    <w:multiLevelType w:val="hybridMultilevel"/>
    <w:tmpl w:val="AFEA32FA"/>
    <w:lvl w:ilvl="0" w:tplc="F4B44FDC">
      <w:start w:val="1"/>
      <w:numFmt w:val="decimal"/>
      <w:lvlText w:val="%1."/>
      <w:lvlJc w:val="left"/>
      <w:pPr>
        <w:ind w:left="1770" w:hanging="360"/>
      </w:pPr>
      <w:rPr>
        <w:rFonts w:ascii="Times New Roman CYR" w:eastAsiaTheme="minorHAnsi" w:hAnsi="Times New Roman CYR" w:cs="Times New Roman CYR"/>
        <w:color w:val="FF0000"/>
      </w:rPr>
    </w:lvl>
    <w:lvl w:ilvl="1" w:tplc="04190019" w:tentative="1">
      <w:start w:val="1"/>
      <w:numFmt w:val="lowerLetter"/>
      <w:lvlText w:val="%2."/>
      <w:lvlJc w:val="left"/>
      <w:pPr>
        <w:ind w:left="2490" w:hanging="360"/>
      </w:pPr>
    </w:lvl>
    <w:lvl w:ilvl="2" w:tplc="0419001B" w:tentative="1">
      <w:start w:val="1"/>
      <w:numFmt w:val="lowerRoman"/>
      <w:lvlText w:val="%3."/>
      <w:lvlJc w:val="right"/>
      <w:pPr>
        <w:ind w:left="3210" w:hanging="180"/>
      </w:pPr>
    </w:lvl>
    <w:lvl w:ilvl="3" w:tplc="0419000F" w:tentative="1">
      <w:start w:val="1"/>
      <w:numFmt w:val="decimal"/>
      <w:lvlText w:val="%4."/>
      <w:lvlJc w:val="left"/>
      <w:pPr>
        <w:ind w:left="3930" w:hanging="360"/>
      </w:pPr>
    </w:lvl>
    <w:lvl w:ilvl="4" w:tplc="04190019" w:tentative="1">
      <w:start w:val="1"/>
      <w:numFmt w:val="lowerLetter"/>
      <w:lvlText w:val="%5."/>
      <w:lvlJc w:val="left"/>
      <w:pPr>
        <w:ind w:left="4650" w:hanging="360"/>
      </w:pPr>
    </w:lvl>
    <w:lvl w:ilvl="5" w:tplc="0419001B" w:tentative="1">
      <w:start w:val="1"/>
      <w:numFmt w:val="lowerRoman"/>
      <w:lvlText w:val="%6."/>
      <w:lvlJc w:val="right"/>
      <w:pPr>
        <w:ind w:left="5370" w:hanging="180"/>
      </w:pPr>
    </w:lvl>
    <w:lvl w:ilvl="6" w:tplc="0419000F" w:tentative="1">
      <w:start w:val="1"/>
      <w:numFmt w:val="decimal"/>
      <w:lvlText w:val="%7."/>
      <w:lvlJc w:val="left"/>
      <w:pPr>
        <w:ind w:left="6090" w:hanging="360"/>
      </w:pPr>
    </w:lvl>
    <w:lvl w:ilvl="7" w:tplc="04190019" w:tentative="1">
      <w:start w:val="1"/>
      <w:numFmt w:val="lowerLetter"/>
      <w:lvlText w:val="%8."/>
      <w:lvlJc w:val="left"/>
      <w:pPr>
        <w:ind w:left="6810" w:hanging="360"/>
      </w:pPr>
    </w:lvl>
    <w:lvl w:ilvl="8" w:tplc="0419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15" w15:restartNumberingAfterBreak="0">
    <w:nsid w:val="582E1996"/>
    <w:multiLevelType w:val="hybridMultilevel"/>
    <w:tmpl w:val="3A54F0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7A3516"/>
    <w:multiLevelType w:val="hybridMultilevel"/>
    <w:tmpl w:val="AE9C481A"/>
    <w:lvl w:ilvl="0" w:tplc="884A2864">
      <w:start w:val="1"/>
      <w:numFmt w:val="decimal"/>
      <w:lvlText w:val="%1."/>
      <w:lvlJc w:val="left"/>
      <w:pPr>
        <w:ind w:left="1634" w:hanging="348"/>
        <w:jc w:val="left"/>
      </w:pPr>
      <w:rPr>
        <w:rFonts w:ascii="Arial" w:eastAsia="Arial" w:hAnsi="Arial" w:cs="Arial" w:hint="default"/>
        <w:spacing w:val="-6"/>
        <w:w w:val="100"/>
        <w:sz w:val="24"/>
        <w:szCs w:val="24"/>
        <w:lang w:val="ru-RU" w:eastAsia="ru-RU" w:bidi="ru-RU"/>
      </w:rPr>
    </w:lvl>
    <w:lvl w:ilvl="1" w:tplc="E92285EE">
      <w:start w:val="1"/>
      <w:numFmt w:val="decimal"/>
      <w:lvlText w:val="%2."/>
      <w:lvlJc w:val="left"/>
      <w:pPr>
        <w:ind w:left="2376" w:hanging="316"/>
        <w:jc w:val="left"/>
      </w:pPr>
      <w:rPr>
        <w:rFonts w:ascii="Arial" w:eastAsia="Arial" w:hAnsi="Arial" w:cs="Arial" w:hint="default"/>
        <w:spacing w:val="-18"/>
        <w:w w:val="100"/>
        <w:sz w:val="24"/>
        <w:szCs w:val="24"/>
        <w:lang w:val="ru-RU" w:eastAsia="ru-RU" w:bidi="ru-RU"/>
      </w:rPr>
    </w:lvl>
    <w:lvl w:ilvl="2" w:tplc="66B49BF6">
      <w:numFmt w:val="bullet"/>
      <w:lvlText w:val="•"/>
      <w:lvlJc w:val="left"/>
      <w:pPr>
        <w:ind w:left="3266" w:hanging="316"/>
      </w:pPr>
      <w:rPr>
        <w:rFonts w:hint="default"/>
        <w:lang w:val="ru-RU" w:eastAsia="ru-RU" w:bidi="ru-RU"/>
      </w:rPr>
    </w:lvl>
    <w:lvl w:ilvl="3" w:tplc="C3B46B60">
      <w:numFmt w:val="bullet"/>
      <w:lvlText w:val="•"/>
      <w:lvlJc w:val="left"/>
      <w:pPr>
        <w:ind w:left="4153" w:hanging="316"/>
      </w:pPr>
      <w:rPr>
        <w:rFonts w:hint="default"/>
        <w:lang w:val="ru-RU" w:eastAsia="ru-RU" w:bidi="ru-RU"/>
      </w:rPr>
    </w:lvl>
    <w:lvl w:ilvl="4" w:tplc="DFF8F2B8">
      <w:numFmt w:val="bullet"/>
      <w:lvlText w:val="•"/>
      <w:lvlJc w:val="left"/>
      <w:pPr>
        <w:ind w:left="5040" w:hanging="316"/>
      </w:pPr>
      <w:rPr>
        <w:rFonts w:hint="default"/>
        <w:lang w:val="ru-RU" w:eastAsia="ru-RU" w:bidi="ru-RU"/>
      </w:rPr>
    </w:lvl>
    <w:lvl w:ilvl="5" w:tplc="0BFAD068">
      <w:numFmt w:val="bullet"/>
      <w:lvlText w:val="•"/>
      <w:lvlJc w:val="left"/>
      <w:pPr>
        <w:ind w:left="5926" w:hanging="316"/>
      </w:pPr>
      <w:rPr>
        <w:rFonts w:hint="default"/>
        <w:lang w:val="ru-RU" w:eastAsia="ru-RU" w:bidi="ru-RU"/>
      </w:rPr>
    </w:lvl>
    <w:lvl w:ilvl="6" w:tplc="C36CA6A0">
      <w:numFmt w:val="bullet"/>
      <w:lvlText w:val="•"/>
      <w:lvlJc w:val="left"/>
      <w:pPr>
        <w:ind w:left="6813" w:hanging="316"/>
      </w:pPr>
      <w:rPr>
        <w:rFonts w:hint="default"/>
        <w:lang w:val="ru-RU" w:eastAsia="ru-RU" w:bidi="ru-RU"/>
      </w:rPr>
    </w:lvl>
    <w:lvl w:ilvl="7" w:tplc="B64AD918">
      <w:numFmt w:val="bullet"/>
      <w:lvlText w:val="•"/>
      <w:lvlJc w:val="left"/>
      <w:pPr>
        <w:ind w:left="7700" w:hanging="316"/>
      </w:pPr>
      <w:rPr>
        <w:rFonts w:hint="default"/>
        <w:lang w:val="ru-RU" w:eastAsia="ru-RU" w:bidi="ru-RU"/>
      </w:rPr>
    </w:lvl>
    <w:lvl w:ilvl="8" w:tplc="0522324E">
      <w:numFmt w:val="bullet"/>
      <w:lvlText w:val="•"/>
      <w:lvlJc w:val="left"/>
      <w:pPr>
        <w:ind w:left="8586" w:hanging="316"/>
      </w:pPr>
      <w:rPr>
        <w:rFonts w:hint="default"/>
        <w:lang w:val="ru-RU" w:eastAsia="ru-RU" w:bidi="ru-RU"/>
      </w:rPr>
    </w:lvl>
  </w:abstractNum>
  <w:abstractNum w:abstractNumId="17" w15:restartNumberingAfterBreak="0">
    <w:nsid w:val="6BBD74A3"/>
    <w:multiLevelType w:val="hybridMultilevel"/>
    <w:tmpl w:val="3EDC111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F20459"/>
    <w:multiLevelType w:val="hybridMultilevel"/>
    <w:tmpl w:val="C5E6AD8A"/>
    <w:lvl w:ilvl="0" w:tplc="2FEA9BD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FBC1F1B"/>
    <w:multiLevelType w:val="hybridMultilevel"/>
    <w:tmpl w:val="0BC61F20"/>
    <w:lvl w:ilvl="0" w:tplc="A28C4C0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9"/>
  </w:num>
  <w:num w:numId="3">
    <w:abstractNumId w:val="8"/>
  </w:num>
  <w:num w:numId="4">
    <w:abstractNumId w:val="6"/>
  </w:num>
  <w:num w:numId="5">
    <w:abstractNumId w:val="5"/>
  </w:num>
  <w:num w:numId="6">
    <w:abstractNumId w:val="14"/>
  </w:num>
  <w:num w:numId="7">
    <w:abstractNumId w:val="9"/>
  </w:num>
  <w:num w:numId="8">
    <w:abstractNumId w:val="10"/>
  </w:num>
  <w:num w:numId="9">
    <w:abstractNumId w:val="11"/>
  </w:num>
  <w:num w:numId="10">
    <w:abstractNumId w:val="17"/>
  </w:num>
  <w:num w:numId="11">
    <w:abstractNumId w:val="13"/>
  </w:num>
  <w:num w:numId="12">
    <w:abstractNumId w:val="0"/>
  </w:num>
  <w:num w:numId="13">
    <w:abstractNumId w:val="1"/>
  </w:num>
  <w:num w:numId="14">
    <w:abstractNumId w:val="18"/>
  </w:num>
  <w:num w:numId="15">
    <w:abstractNumId w:val="3"/>
  </w:num>
  <w:num w:numId="16">
    <w:abstractNumId w:val="2"/>
  </w:num>
  <w:num w:numId="17">
    <w:abstractNumId w:val="15"/>
  </w:num>
  <w:num w:numId="18">
    <w:abstractNumId w:val="4"/>
  </w:num>
  <w:num w:numId="19">
    <w:abstractNumId w:val="7"/>
  </w:num>
  <w:num w:numId="20">
    <w:abstractNumId w:val="16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43CAB"/>
    <w:rsid w:val="00000459"/>
    <w:rsid w:val="00002E5E"/>
    <w:rsid w:val="000041F0"/>
    <w:rsid w:val="00011823"/>
    <w:rsid w:val="00014E7E"/>
    <w:rsid w:val="00015975"/>
    <w:rsid w:val="00016658"/>
    <w:rsid w:val="00017D23"/>
    <w:rsid w:val="0002118F"/>
    <w:rsid w:val="000235B8"/>
    <w:rsid w:val="0002383F"/>
    <w:rsid w:val="000254CB"/>
    <w:rsid w:val="00025DA6"/>
    <w:rsid w:val="00026BF2"/>
    <w:rsid w:val="000302F3"/>
    <w:rsid w:val="00032FEA"/>
    <w:rsid w:val="000343B0"/>
    <w:rsid w:val="000360A9"/>
    <w:rsid w:val="00040790"/>
    <w:rsid w:val="00040C40"/>
    <w:rsid w:val="0004282D"/>
    <w:rsid w:val="00045CF2"/>
    <w:rsid w:val="00050B0C"/>
    <w:rsid w:val="00052342"/>
    <w:rsid w:val="0005237C"/>
    <w:rsid w:val="0006178A"/>
    <w:rsid w:val="000644CA"/>
    <w:rsid w:val="00071C64"/>
    <w:rsid w:val="000740C4"/>
    <w:rsid w:val="00074372"/>
    <w:rsid w:val="00077B3D"/>
    <w:rsid w:val="00081A34"/>
    <w:rsid w:val="00082729"/>
    <w:rsid w:val="00083D4F"/>
    <w:rsid w:val="00084802"/>
    <w:rsid w:val="000850EB"/>
    <w:rsid w:val="0008781B"/>
    <w:rsid w:val="00093FE3"/>
    <w:rsid w:val="000A0C93"/>
    <w:rsid w:val="000A2EE0"/>
    <w:rsid w:val="000A37DF"/>
    <w:rsid w:val="000A37F9"/>
    <w:rsid w:val="000A4E84"/>
    <w:rsid w:val="000A57B8"/>
    <w:rsid w:val="000A607D"/>
    <w:rsid w:val="000B0464"/>
    <w:rsid w:val="000B0DD2"/>
    <w:rsid w:val="000B370D"/>
    <w:rsid w:val="000B47DC"/>
    <w:rsid w:val="000B4C51"/>
    <w:rsid w:val="000B5A4F"/>
    <w:rsid w:val="000B5F13"/>
    <w:rsid w:val="000B6C90"/>
    <w:rsid w:val="000B7080"/>
    <w:rsid w:val="000C00A9"/>
    <w:rsid w:val="000C1722"/>
    <w:rsid w:val="000C1AE0"/>
    <w:rsid w:val="000C7C09"/>
    <w:rsid w:val="000D0CD4"/>
    <w:rsid w:val="000D5D34"/>
    <w:rsid w:val="000E0FAD"/>
    <w:rsid w:val="000E3585"/>
    <w:rsid w:val="000E4B71"/>
    <w:rsid w:val="000E4D66"/>
    <w:rsid w:val="000E6203"/>
    <w:rsid w:val="000E7F68"/>
    <w:rsid w:val="000F01DC"/>
    <w:rsid w:val="000F0412"/>
    <w:rsid w:val="000F0B59"/>
    <w:rsid w:val="000F22F3"/>
    <w:rsid w:val="000F2547"/>
    <w:rsid w:val="000F27F4"/>
    <w:rsid w:val="000F4B17"/>
    <w:rsid w:val="00101AFC"/>
    <w:rsid w:val="00101BF0"/>
    <w:rsid w:val="00102514"/>
    <w:rsid w:val="001065DA"/>
    <w:rsid w:val="00112B51"/>
    <w:rsid w:val="001137D2"/>
    <w:rsid w:val="00113AE1"/>
    <w:rsid w:val="00116938"/>
    <w:rsid w:val="00120FE7"/>
    <w:rsid w:val="00121AFE"/>
    <w:rsid w:val="00123ADE"/>
    <w:rsid w:val="0012645E"/>
    <w:rsid w:val="00127267"/>
    <w:rsid w:val="00130AF7"/>
    <w:rsid w:val="001312E7"/>
    <w:rsid w:val="0013219D"/>
    <w:rsid w:val="0013374F"/>
    <w:rsid w:val="00133857"/>
    <w:rsid w:val="00140F9D"/>
    <w:rsid w:val="00141CFA"/>
    <w:rsid w:val="00142481"/>
    <w:rsid w:val="00147E07"/>
    <w:rsid w:val="001510A4"/>
    <w:rsid w:val="001554E8"/>
    <w:rsid w:val="00155F6B"/>
    <w:rsid w:val="00160FDC"/>
    <w:rsid w:val="00164948"/>
    <w:rsid w:val="001653A7"/>
    <w:rsid w:val="00165FC1"/>
    <w:rsid w:val="00171E45"/>
    <w:rsid w:val="001740F1"/>
    <w:rsid w:val="00175935"/>
    <w:rsid w:val="00175A51"/>
    <w:rsid w:val="0018020E"/>
    <w:rsid w:val="00183D9D"/>
    <w:rsid w:val="0018459A"/>
    <w:rsid w:val="00184E99"/>
    <w:rsid w:val="00186702"/>
    <w:rsid w:val="00190BEC"/>
    <w:rsid w:val="00190C2E"/>
    <w:rsid w:val="001929A4"/>
    <w:rsid w:val="001A33F6"/>
    <w:rsid w:val="001A47D8"/>
    <w:rsid w:val="001B0CB5"/>
    <w:rsid w:val="001B33AA"/>
    <w:rsid w:val="001B6052"/>
    <w:rsid w:val="001B72A5"/>
    <w:rsid w:val="001C0568"/>
    <w:rsid w:val="001C0D1B"/>
    <w:rsid w:val="001C202C"/>
    <w:rsid w:val="001C2782"/>
    <w:rsid w:val="001C2B81"/>
    <w:rsid w:val="001C3BB3"/>
    <w:rsid w:val="001D3C3D"/>
    <w:rsid w:val="001D4FB9"/>
    <w:rsid w:val="001D56AE"/>
    <w:rsid w:val="001D7E6D"/>
    <w:rsid w:val="001E1036"/>
    <w:rsid w:val="001E4A5B"/>
    <w:rsid w:val="001E69A0"/>
    <w:rsid w:val="001F22D8"/>
    <w:rsid w:val="001F5937"/>
    <w:rsid w:val="00204E5A"/>
    <w:rsid w:val="00206B29"/>
    <w:rsid w:val="002106BB"/>
    <w:rsid w:val="0021087C"/>
    <w:rsid w:val="002116EA"/>
    <w:rsid w:val="002142C9"/>
    <w:rsid w:val="00214ABD"/>
    <w:rsid w:val="00214BCB"/>
    <w:rsid w:val="0021678E"/>
    <w:rsid w:val="002226B1"/>
    <w:rsid w:val="002227AA"/>
    <w:rsid w:val="00223F75"/>
    <w:rsid w:val="002248C7"/>
    <w:rsid w:val="002277A6"/>
    <w:rsid w:val="00232C7A"/>
    <w:rsid w:val="002400AB"/>
    <w:rsid w:val="002424D6"/>
    <w:rsid w:val="00242CAB"/>
    <w:rsid w:val="00242D1E"/>
    <w:rsid w:val="002442D2"/>
    <w:rsid w:val="002445B4"/>
    <w:rsid w:val="00244F47"/>
    <w:rsid w:val="00245B63"/>
    <w:rsid w:val="00246FAE"/>
    <w:rsid w:val="00250109"/>
    <w:rsid w:val="00250362"/>
    <w:rsid w:val="0025042F"/>
    <w:rsid w:val="00252F00"/>
    <w:rsid w:val="00254FEB"/>
    <w:rsid w:val="002556F0"/>
    <w:rsid w:val="00256E3A"/>
    <w:rsid w:val="00261903"/>
    <w:rsid w:val="002670B1"/>
    <w:rsid w:val="00267144"/>
    <w:rsid w:val="0027198C"/>
    <w:rsid w:val="00271D45"/>
    <w:rsid w:val="00281821"/>
    <w:rsid w:val="00282789"/>
    <w:rsid w:val="00285D30"/>
    <w:rsid w:val="00292227"/>
    <w:rsid w:val="00292A64"/>
    <w:rsid w:val="002931A9"/>
    <w:rsid w:val="00295AF9"/>
    <w:rsid w:val="00296132"/>
    <w:rsid w:val="00296526"/>
    <w:rsid w:val="00297536"/>
    <w:rsid w:val="00297B72"/>
    <w:rsid w:val="00297DAC"/>
    <w:rsid w:val="002A0895"/>
    <w:rsid w:val="002A2BD7"/>
    <w:rsid w:val="002A4093"/>
    <w:rsid w:val="002A5268"/>
    <w:rsid w:val="002A6783"/>
    <w:rsid w:val="002A7F16"/>
    <w:rsid w:val="002B2774"/>
    <w:rsid w:val="002B34FE"/>
    <w:rsid w:val="002B7087"/>
    <w:rsid w:val="002C0954"/>
    <w:rsid w:val="002C1395"/>
    <w:rsid w:val="002C57C2"/>
    <w:rsid w:val="002C6FED"/>
    <w:rsid w:val="002D0DD4"/>
    <w:rsid w:val="002D432D"/>
    <w:rsid w:val="002D434C"/>
    <w:rsid w:val="002D496B"/>
    <w:rsid w:val="002D4E47"/>
    <w:rsid w:val="002E0A48"/>
    <w:rsid w:val="002E0F19"/>
    <w:rsid w:val="002E14EB"/>
    <w:rsid w:val="002E1EAF"/>
    <w:rsid w:val="002E4EB9"/>
    <w:rsid w:val="002F0C11"/>
    <w:rsid w:val="002F1368"/>
    <w:rsid w:val="002F17CA"/>
    <w:rsid w:val="002F1C7F"/>
    <w:rsid w:val="002F25E2"/>
    <w:rsid w:val="002F3CF7"/>
    <w:rsid w:val="002F4B72"/>
    <w:rsid w:val="002F6225"/>
    <w:rsid w:val="002F69B3"/>
    <w:rsid w:val="00300579"/>
    <w:rsid w:val="00307185"/>
    <w:rsid w:val="003103CF"/>
    <w:rsid w:val="003128BA"/>
    <w:rsid w:val="00314AFF"/>
    <w:rsid w:val="0031695A"/>
    <w:rsid w:val="00317C55"/>
    <w:rsid w:val="003240EF"/>
    <w:rsid w:val="00325C4C"/>
    <w:rsid w:val="0033023E"/>
    <w:rsid w:val="00332B73"/>
    <w:rsid w:val="0033350A"/>
    <w:rsid w:val="0033731E"/>
    <w:rsid w:val="00341926"/>
    <w:rsid w:val="00343859"/>
    <w:rsid w:val="00343D19"/>
    <w:rsid w:val="00344345"/>
    <w:rsid w:val="00344DF1"/>
    <w:rsid w:val="0035097F"/>
    <w:rsid w:val="00350CBC"/>
    <w:rsid w:val="003510AC"/>
    <w:rsid w:val="00351589"/>
    <w:rsid w:val="00355A9D"/>
    <w:rsid w:val="003566F3"/>
    <w:rsid w:val="003658BE"/>
    <w:rsid w:val="00367651"/>
    <w:rsid w:val="00370A23"/>
    <w:rsid w:val="003779FF"/>
    <w:rsid w:val="00377E41"/>
    <w:rsid w:val="00380BA0"/>
    <w:rsid w:val="00380D0E"/>
    <w:rsid w:val="00381979"/>
    <w:rsid w:val="00385D49"/>
    <w:rsid w:val="00386AB0"/>
    <w:rsid w:val="003878ED"/>
    <w:rsid w:val="003902DF"/>
    <w:rsid w:val="00391DCB"/>
    <w:rsid w:val="003925D3"/>
    <w:rsid w:val="00394C20"/>
    <w:rsid w:val="0039518C"/>
    <w:rsid w:val="003952D9"/>
    <w:rsid w:val="00395AE0"/>
    <w:rsid w:val="003A001E"/>
    <w:rsid w:val="003A01AB"/>
    <w:rsid w:val="003A041D"/>
    <w:rsid w:val="003A3A25"/>
    <w:rsid w:val="003A4125"/>
    <w:rsid w:val="003A7D70"/>
    <w:rsid w:val="003B1395"/>
    <w:rsid w:val="003B22FB"/>
    <w:rsid w:val="003B6A86"/>
    <w:rsid w:val="003C0BE8"/>
    <w:rsid w:val="003C2F7B"/>
    <w:rsid w:val="003C4925"/>
    <w:rsid w:val="003C5559"/>
    <w:rsid w:val="003C6B93"/>
    <w:rsid w:val="003C78C1"/>
    <w:rsid w:val="003D09E0"/>
    <w:rsid w:val="003D4F8C"/>
    <w:rsid w:val="003D62DC"/>
    <w:rsid w:val="003D63FC"/>
    <w:rsid w:val="003E07FB"/>
    <w:rsid w:val="003E088C"/>
    <w:rsid w:val="003E2846"/>
    <w:rsid w:val="003E4046"/>
    <w:rsid w:val="003E5DEE"/>
    <w:rsid w:val="003E5E99"/>
    <w:rsid w:val="003F0E9A"/>
    <w:rsid w:val="003F3686"/>
    <w:rsid w:val="003F5564"/>
    <w:rsid w:val="003F5888"/>
    <w:rsid w:val="003F6DFE"/>
    <w:rsid w:val="0040032B"/>
    <w:rsid w:val="004004E1"/>
    <w:rsid w:val="00400CFA"/>
    <w:rsid w:val="00401503"/>
    <w:rsid w:val="004030ED"/>
    <w:rsid w:val="0040651F"/>
    <w:rsid w:val="00406CF8"/>
    <w:rsid w:val="00416D45"/>
    <w:rsid w:val="00421940"/>
    <w:rsid w:val="00426372"/>
    <w:rsid w:val="00426F76"/>
    <w:rsid w:val="00433E0B"/>
    <w:rsid w:val="00437E06"/>
    <w:rsid w:val="00441D80"/>
    <w:rsid w:val="00442410"/>
    <w:rsid w:val="00442A1C"/>
    <w:rsid w:val="00443646"/>
    <w:rsid w:val="00443A97"/>
    <w:rsid w:val="00445D48"/>
    <w:rsid w:val="0044667D"/>
    <w:rsid w:val="00447790"/>
    <w:rsid w:val="004479C2"/>
    <w:rsid w:val="00447AF5"/>
    <w:rsid w:val="00450753"/>
    <w:rsid w:val="0045122A"/>
    <w:rsid w:val="00453910"/>
    <w:rsid w:val="00454E85"/>
    <w:rsid w:val="004551B2"/>
    <w:rsid w:val="00455782"/>
    <w:rsid w:val="004572FF"/>
    <w:rsid w:val="004614AC"/>
    <w:rsid w:val="004637EB"/>
    <w:rsid w:val="004641C3"/>
    <w:rsid w:val="00465298"/>
    <w:rsid w:val="0046754A"/>
    <w:rsid w:val="00467D40"/>
    <w:rsid w:val="0047215E"/>
    <w:rsid w:val="0048145D"/>
    <w:rsid w:val="004831BD"/>
    <w:rsid w:val="00485568"/>
    <w:rsid w:val="00485B05"/>
    <w:rsid w:val="0048763B"/>
    <w:rsid w:val="00491641"/>
    <w:rsid w:val="004924A2"/>
    <w:rsid w:val="0049275D"/>
    <w:rsid w:val="00495028"/>
    <w:rsid w:val="00496964"/>
    <w:rsid w:val="00496A37"/>
    <w:rsid w:val="004A063E"/>
    <w:rsid w:val="004A30C5"/>
    <w:rsid w:val="004A31FE"/>
    <w:rsid w:val="004B1495"/>
    <w:rsid w:val="004B3BC8"/>
    <w:rsid w:val="004B4223"/>
    <w:rsid w:val="004B7A55"/>
    <w:rsid w:val="004B7C22"/>
    <w:rsid w:val="004C0501"/>
    <w:rsid w:val="004C29B0"/>
    <w:rsid w:val="004C436D"/>
    <w:rsid w:val="004C5569"/>
    <w:rsid w:val="004C6C25"/>
    <w:rsid w:val="004C7C81"/>
    <w:rsid w:val="004D2990"/>
    <w:rsid w:val="004D4404"/>
    <w:rsid w:val="004D4B12"/>
    <w:rsid w:val="004D4B16"/>
    <w:rsid w:val="004D76BC"/>
    <w:rsid w:val="004E0356"/>
    <w:rsid w:val="004E1545"/>
    <w:rsid w:val="004E275F"/>
    <w:rsid w:val="004E5081"/>
    <w:rsid w:val="004E6358"/>
    <w:rsid w:val="004E716D"/>
    <w:rsid w:val="004F2F95"/>
    <w:rsid w:val="004F60ED"/>
    <w:rsid w:val="004F76B7"/>
    <w:rsid w:val="00502967"/>
    <w:rsid w:val="00503A70"/>
    <w:rsid w:val="005109E7"/>
    <w:rsid w:val="00515843"/>
    <w:rsid w:val="00516B01"/>
    <w:rsid w:val="00522499"/>
    <w:rsid w:val="00525144"/>
    <w:rsid w:val="00527D81"/>
    <w:rsid w:val="00530950"/>
    <w:rsid w:val="00530FCF"/>
    <w:rsid w:val="00532496"/>
    <w:rsid w:val="00535969"/>
    <w:rsid w:val="00547566"/>
    <w:rsid w:val="00547CFE"/>
    <w:rsid w:val="00547D50"/>
    <w:rsid w:val="00551A33"/>
    <w:rsid w:val="00556B59"/>
    <w:rsid w:val="0056106D"/>
    <w:rsid w:val="005633AC"/>
    <w:rsid w:val="00563569"/>
    <w:rsid w:val="005646D9"/>
    <w:rsid w:val="005665FF"/>
    <w:rsid w:val="005675A2"/>
    <w:rsid w:val="00570B18"/>
    <w:rsid w:val="0057400B"/>
    <w:rsid w:val="00577E38"/>
    <w:rsid w:val="00581EA5"/>
    <w:rsid w:val="00583264"/>
    <w:rsid w:val="005835C7"/>
    <w:rsid w:val="0058375B"/>
    <w:rsid w:val="00583AA6"/>
    <w:rsid w:val="0058416F"/>
    <w:rsid w:val="00586573"/>
    <w:rsid w:val="00586B73"/>
    <w:rsid w:val="005870BD"/>
    <w:rsid w:val="00590213"/>
    <w:rsid w:val="005939E4"/>
    <w:rsid w:val="00593AD6"/>
    <w:rsid w:val="0059430E"/>
    <w:rsid w:val="005945DA"/>
    <w:rsid w:val="005A01FC"/>
    <w:rsid w:val="005A20B8"/>
    <w:rsid w:val="005A2183"/>
    <w:rsid w:val="005A5447"/>
    <w:rsid w:val="005B282C"/>
    <w:rsid w:val="005B4BEE"/>
    <w:rsid w:val="005B7E82"/>
    <w:rsid w:val="005C0960"/>
    <w:rsid w:val="005C3D47"/>
    <w:rsid w:val="005C447E"/>
    <w:rsid w:val="005C4759"/>
    <w:rsid w:val="005C5856"/>
    <w:rsid w:val="005C5EC6"/>
    <w:rsid w:val="005C6E7E"/>
    <w:rsid w:val="005D1062"/>
    <w:rsid w:val="005D12CA"/>
    <w:rsid w:val="005D6A40"/>
    <w:rsid w:val="005E33CD"/>
    <w:rsid w:val="005E3498"/>
    <w:rsid w:val="005F2798"/>
    <w:rsid w:val="005F28A9"/>
    <w:rsid w:val="005F2EFC"/>
    <w:rsid w:val="005F3139"/>
    <w:rsid w:val="006014D7"/>
    <w:rsid w:val="0060187D"/>
    <w:rsid w:val="00602211"/>
    <w:rsid w:val="00603D96"/>
    <w:rsid w:val="00603F0E"/>
    <w:rsid w:val="0060408A"/>
    <w:rsid w:val="006041B3"/>
    <w:rsid w:val="006077B6"/>
    <w:rsid w:val="006101EA"/>
    <w:rsid w:val="0061231C"/>
    <w:rsid w:val="00613087"/>
    <w:rsid w:val="00614170"/>
    <w:rsid w:val="00614407"/>
    <w:rsid w:val="00617AD8"/>
    <w:rsid w:val="00620073"/>
    <w:rsid w:val="006208E1"/>
    <w:rsid w:val="00620949"/>
    <w:rsid w:val="006232AD"/>
    <w:rsid w:val="006233F9"/>
    <w:rsid w:val="00623D60"/>
    <w:rsid w:val="00623D82"/>
    <w:rsid w:val="00623FBF"/>
    <w:rsid w:val="00626478"/>
    <w:rsid w:val="0062698A"/>
    <w:rsid w:val="00630045"/>
    <w:rsid w:val="006303EC"/>
    <w:rsid w:val="006310FE"/>
    <w:rsid w:val="00631692"/>
    <w:rsid w:val="00633366"/>
    <w:rsid w:val="00635AEA"/>
    <w:rsid w:val="00636FA2"/>
    <w:rsid w:val="00637017"/>
    <w:rsid w:val="00637B77"/>
    <w:rsid w:val="00640172"/>
    <w:rsid w:val="006405D0"/>
    <w:rsid w:val="00640FD2"/>
    <w:rsid w:val="0064300B"/>
    <w:rsid w:val="006453FC"/>
    <w:rsid w:val="00653376"/>
    <w:rsid w:val="00656C08"/>
    <w:rsid w:val="00656DAD"/>
    <w:rsid w:val="00660BA2"/>
    <w:rsid w:val="006612DA"/>
    <w:rsid w:val="00663336"/>
    <w:rsid w:val="00664809"/>
    <w:rsid w:val="006650A1"/>
    <w:rsid w:val="006656FC"/>
    <w:rsid w:val="0066617F"/>
    <w:rsid w:val="006669A9"/>
    <w:rsid w:val="0067139B"/>
    <w:rsid w:val="006726C2"/>
    <w:rsid w:val="00673B8A"/>
    <w:rsid w:val="00675041"/>
    <w:rsid w:val="00676666"/>
    <w:rsid w:val="006830C5"/>
    <w:rsid w:val="00683CD0"/>
    <w:rsid w:val="006905E2"/>
    <w:rsid w:val="0069256C"/>
    <w:rsid w:val="00693E4A"/>
    <w:rsid w:val="006A1CC6"/>
    <w:rsid w:val="006A3046"/>
    <w:rsid w:val="006A5B0D"/>
    <w:rsid w:val="006A6A78"/>
    <w:rsid w:val="006B0048"/>
    <w:rsid w:val="006B08C7"/>
    <w:rsid w:val="006B282C"/>
    <w:rsid w:val="006B4D5D"/>
    <w:rsid w:val="006B61CD"/>
    <w:rsid w:val="006B6959"/>
    <w:rsid w:val="006B7C4A"/>
    <w:rsid w:val="006C026B"/>
    <w:rsid w:val="006C21B2"/>
    <w:rsid w:val="006C6391"/>
    <w:rsid w:val="006C6617"/>
    <w:rsid w:val="006C7F5B"/>
    <w:rsid w:val="006D2EB9"/>
    <w:rsid w:val="006D68D0"/>
    <w:rsid w:val="006D71CD"/>
    <w:rsid w:val="006D7245"/>
    <w:rsid w:val="006D7503"/>
    <w:rsid w:val="006D77B8"/>
    <w:rsid w:val="006E0E28"/>
    <w:rsid w:val="006F19F3"/>
    <w:rsid w:val="00704478"/>
    <w:rsid w:val="00705F99"/>
    <w:rsid w:val="00707306"/>
    <w:rsid w:val="00710992"/>
    <w:rsid w:val="0071121B"/>
    <w:rsid w:val="00713127"/>
    <w:rsid w:val="0071329C"/>
    <w:rsid w:val="00717718"/>
    <w:rsid w:val="00717CC1"/>
    <w:rsid w:val="007215E2"/>
    <w:rsid w:val="00724019"/>
    <w:rsid w:val="0073005A"/>
    <w:rsid w:val="007324B4"/>
    <w:rsid w:val="00734CA3"/>
    <w:rsid w:val="00741D09"/>
    <w:rsid w:val="007455E6"/>
    <w:rsid w:val="00745F81"/>
    <w:rsid w:val="00746F3C"/>
    <w:rsid w:val="007471CC"/>
    <w:rsid w:val="00747304"/>
    <w:rsid w:val="00747826"/>
    <w:rsid w:val="00751D65"/>
    <w:rsid w:val="00756116"/>
    <w:rsid w:val="007575F1"/>
    <w:rsid w:val="00757DF5"/>
    <w:rsid w:val="00772FD2"/>
    <w:rsid w:val="00774725"/>
    <w:rsid w:val="00774B30"/>
    <w:rsid w:val="00774D67"/>
    <w:rsid w:val="00776254"/>
    <w:rsid w:val="00783183"/>
    <w:rsid w:val="00786349"/>
    <w:rsid w:val="00790C75"/>
    <w:rsid w:val="00791F51"/>
    <w:rsid w:val="00792619"/>
    <w:rsid w:val="00792A57"/>
    <w:rsid w:val="007936BB"/>
    <w:rsid w:val="007944B7"/>
    <w:rsid w:val="007A105B"/>
    <w:rsid w:val="007A2730"/>
    <w:rsid w:val="007A2E57"/>
    <w:rsid w:val="007A3609"/>
    <w:rsid w:val="007A4F52"/>
    <w:rsid w:val="007A51A2"/>
    <w:rsid w:val="007A7A32"/>
    <w:rsid w:val="007B5A4C"/>
    <w:rsid w:val="007B7BDB"/>
    <w:rsid w:val="007C1C3C"/>
    <w:rsid w:val="007C2604"/>
    <w:rsid w:val="007C295C"/>
    <w:rsid w:val="007C2E42"/>
    <w:rsid w:val="007C4394"/>
    <w:rsid w:val="007C7219"/>
    <w:rsid w:val="007C7348"/>
    <w:rsid w:val="007D05EB"/>
    <w:rsid w:val="007D0CED"/>
    <w:rsid w:val="007D1AE0"/>
    <w:rsid w:val="007D2907"/>
    <w:rsid w:val="007D4AC6"/>
    <w:rsid w:val="007D59AB"/>
    <w:rsid w:val="007E08FE"/>
    <w:rsid w:val="007E0F68"/>
    <w:rsid w:val="007E0F6D"/>
    <w:rsid w:val="007E26A3"/>
    <w:rsid w:val="007E4E52"/>
    <w:rsid w:val="007E4EC5"/>
    <w:rsid w:val="007E6675"/>
    <w:rsid w:val="007E6B2E"/>
    <w:rsid w:val="007F00F8"/>
    <w:rsid w:val="007F03A5"/>
    <w:rsid w:val="007F3ABE"/>
    <w:rsid w:val="007F4578"/>
    <w:rsid w:val="007F7114"/>
    <w:rsid w:val="008002BE"/>
    <w:rsid w:val="00800440"/>
    <w:rsid w:val="00804699"/>
    <w:rsid w:val="00804CED"/>
    <w:rsid w:val="00807A25"/>
    <w:rsid w:val="00812F50"/>
    <w:rsid w:val="00814001"/>
    <w:rsid w:val="0081475E"/>
    <w:rsid w:val="0081797C"/>
    <w:rsid w:val="00824AB7"/>
    <w:rsid w:val="008251AA"/>
    <w:rsid w:val="00826F78"/>
    <w:rsid w:val="00830C21"/>
    <w:rsid w:val="008354A4"/>
    <w:rsid w:val="00836854"/>
    <w:rsid w:val="00840A98"/>
    <w:rsid w:val="00841F89"/>
    <w:rsid w:val="00843B86"/>
    <w:rsid w:val="0084434D"/>
    <w:rsid w:val="00845081"/>
    <w:rsid w:val="00847AB4"/>
    <w:rsid w:val="008501E9"/>
    <w:rsid w:val="00850A2D"/>
    <w:rsid w:val="00851E22"/>
    <w:rsid w:val="00853A1C"/>
    <w:rsid w:val="00854230"/>
    <w:rsid w:val="00854AC3"/>
    <w:rsid w:val="00854E99"/>
    <w:rsid w:val="00855BE7"/>
    <w:rsid w:val="00856896"/>
    <w:rsid w:val="0087157A"/>
    <w:rsid w:val="00874D57"/>
    <w:rsid w:val="00875F94"/>
    <w:rsid w:val="00876839"/>
    <w:rsid w:val="00881D8F"/>
    <w:rsid w:val="008834B0"/>
    <w:rsid w:val="00883CC3"/>
    <w:rsid w:val="00885438"/>
    <w:rsid w:val="00886AE5"/>
    <w:rsid w:val="0088778A"/>
    <w:rsid w:val="00887B87"/>
    <w:rsid w:val="00887D22"/>
    <w:rsid w:val="00887EF1"/>
    <w:rsid w:val="00895CAB"/>
    <w:rsid w:val="008A010F"/>
    <w:rsid w:val="008A1043"/>
    <w:rsid w:val="008A1449"/>
    <w:rsid w:val="008A25C5"/>
    <w:rsid w:val="008A6A0A"/>
    <w:rsid w:val="008A7199"/>
    <w:rsid w:val="008B0111"/>
    <w:rsid w:val="008B1FF3"/>
    <w:rsid w:val="008C653D"/>
    <w:rsid w:val="008C6A96"/>
    <w:rsid w:val="008D0D8E"/>
    <w:rsid w:val="008D3954"/>
    <w:rsid w:val="008F074B"/>
    <w:rsid w:val="008F390D"/>
    <w:rsid w:val="008F3AA3"/>
    <w:rsid w:val="008F3D61"/>
    <w:rsid w:val="008F64FB"/>
    <w:rsid w:val="009014C7"/>
    <w:rsid w:val="00902F31"/>
    <w:rsid w:val="00903387"/>
    <w:rsid w:val="00903F01"/>
    <w:rsid w:val="00905D60"/>
    <w:rsid w:val="009126AE"/>
    <w:rsid w:val="00912B52"/>
    <w:rsid w:val="00912F94"/>
    <w:rsid w:val="00915D86"/>
    <w:rsid w:val="00924776"/>
    <w:rsid w:val="009250B4"/>
    <w:rsid w:val="0092568C"/>
    <w:rsid w:val="00930D60"/>
    <w:rsid w:val="009315B7"/>
    <w:rsid w:val="00934B7A"/>
    <w:rsid w:val="00934EB6"/>
    <w:rsid w:val="00935277"/>
    <w:rsid w:val="00936CE2"/>
    <w:rsid w:val="00942772"/>
    <w:rsid w:val="009431FD"/>
    <w:rsid w:val="009437C8"/>
    <w:rsid w:val="009438C5"/>
    <w:rsid w:val="00945836"/>
    <w:rsid w:val="0095006D"/>
    <w:rsid w:val="009506E7"/>
    <w:rsid w:val="00950D68"/>
    <w:rsid w:val="00950EE7"/>
    <w:rsid w:val="00951A64"/>
    <w:rsid w:val="00954621"/>
    <w:rsid w:val="00954AC8"/>
    <w:rsid w:val="0095556D"/>
    <w:rsid w:val="00955761"/>
    <w:rsid w:val="00956E0F"/>
    <w:rsid w:val="00960DAD"/>
    <w:rsid w:val="00960F69"/>
    <w:rsid w:val="00961A6A"/>
    <w:rsid w:val="00963D0E"/>
    <w:rsid w:val="0096510D"/>
    <w:rsid w:val="009701F7"/>
    <w:rsid w:val="009706F3"/>
    <w:rsid w:val="009749D6"/>
    <w:rsid w:val="00976D81"/>
    <w:rsid w:val="009805F6"/>
    <w:rsid w:val="00984442"/>
    <w:rsid w:val="00985E9F"/>
    <w:rsid w:val="0098662F"/>
    <w:rsid w:val="009875D4"/>
    <w:rsid w:val="009926DC"/>
    <w:rsid w:val="009934D3"/>
    <w:rsid w:val="009945BF"/>
    <w:rsid w:val="00994641"/>
    <w:rsid w:val="009A3B8A"/>
    <w:rsid w:val="009A6897"/>
    <w:rsid w:val="009A7C89"/>
    <w:rsid w:val="009B1D5E"/>
    <w:rsid w:val="009B257B"/>
    <w:rsid w:val="009B38D6"/>
    <w:rsid w:val="009B41D6"/>
    <w:rsid w:val="009C2284"/>
    <w:rsid w:val="009C3A1E"/>
    <w:rsid w:val="009C74C0"/>
    <w:rsid w:val="009D1AB9"/>
    <w:rsid w:val="009D352A"/>
    <w:rsid w:val="009D4027"/>
    <w:rsid w:val="009D7AF5"/>
    <w:rsid w:val="009E03E1"/>
    <w:rsid w:val="009E10A6"/>
    <w:rsid w:val="009E16B5"/>
    <w:rsid w:val="009E193F"/>
    <w:rsid w:val="009E4C59"/>
    <w:rsid w:val="009F26FD"/>
    <w:rsid w:val="009F4608"/>
    <w:rsid w:val="009F4E4A"/>
    <w:rsid w:val="009F7723"/>
    <w:rsid w:val="00A05735"/>
    <w:rsid w:val="00A059F0"/>
    <w:rsid w:val="00A0776B"/>
    <w:rsid w:val="00A10A62"/>
    <w:rsid w:val="00A11A13"/>
    <w:rsid w:val="00A15897"/>
    <w:rsid w:val="00A2011C"/>
    <w:rsid w:val="00A20F27"/>
    <w:rsid w:val="00A2209A"/>
    <w:rsid w:val="00A2292F"/>
    <w:rsid w:val="00A22C76"/>
    <w:rsid w:val="00A23F33"/>
    <w:rsid w:val="00A252F4"/>
    <w:rsid w:val="00A25336"/>
    <w:rsid w:val="00A263BA"/>
    <w:rsid w:val="00A30754"/>
    <w:rsid w:val="00A36513"/>
    <w:rsid w:val="00A371E7"/>
    <w:rsid w:val="00A37459"/>
    <w:rsid w:val="00A40947"/>
    <w:rsid w:val="00A41B25"/>
    <w:rsid w:val="00A42FAA"/>
    <w:rsid w:val="00A43CAB"/>
    <w:rsid w:val="00A44104"/>
    <w:rsid w:val="00A4650A"/>
    <w:rsid w:val="00A50BDE"/>
    <w:rsid w:val="00A51788"/>
    <w:rsid w:val="00A52C49"/>
    <w:rsid w:val="00A5501C"/>
    <w:rsid w:val="00A60204"/>
    <w:rsid w:val="00A61E3A"/>
    <w:rsid w:val="00A62179"/>
    <w:rsid w:val="00A6673D"/>
    <w:rsid w:val="00A67C88"/>
    <w:rsid w:val="00A73320"/>
    <w:rsid w:val="00A75959"/>
    <w:rsid w:val="00A81C78"/>
    <w:rsid w:val="00A82D50"/>
    <w:rsid w:val="00A908D3"/>
    <w:rsid w:val="00A90E26"/>
    <w:rsid w:val="00A918EA"/>
    <w:rsid w:val="00A93657"/>
    <w:rsid w:val="00A93E16"/>
    <w:rsid w:val="00A947FC"/>
    <w:rsid w:val="00A94A5F"/>
    <w:rsid w:val="00AA083D"/>
    <w:rsid w:val="00AA0A1C"/>
    <w:rsid w:val="00AA22A0"/>
    <w:rsid w:val="00AA3E54"/>
    <w:rsid w:val="00AA65F9"/>
    <w:rsid w:val="00AB193C"/>
    <w:rsid w:val="00AB65DC"/>
    <w:rsid w:val="00AC08B5"/>
    <w:rsid w:val="00AC0D92"/>
    <w:rsid w:val="00AC4289"/>
    <w:rsid w:val="00AC6456"/>
    <w:rsid w:val="00AC6B4F"/>
    <w:rsid w:val="00AD090A"/>
    <w:rsid w:val="00AD1C9E"/>
    <w:rsid w:val="00AD28BB"/>
    <w:rsid w:val="00AD43BE"/>
    <w:rsid w:val="00AD460C"/>
    <w:rsid w:val="00AE0961"/>
    <w:rsid w:val="00AE33DD"/>
    <w:rsid w:val="00AE455F"/>
    <w:rsid w:val="00AE67E5"/>
    <w:rsid w:val="00AE6B99"/>
    <w:rsid w:val="00AF2492"/>
    <w:rsid w:val="00AF5844"/>
    <w:rsid w:val="00AF740C"/>
    <w:rsid w:val="00B01EE3"/>
    <w:rsid w:val="00B03997"/>
    <w:rsid w:val="00B054E5"/>
    <w:rsid w:val="00B064FD"/>
    <w:rsid w:val="00B1010B"/>
    <w:rsid w:val="00B1033E"/>
    <w:rsid w:val="00B106C6"/>
    <w:rsid w:val="00B11BE4"/>
    <w:rsid w:val="00B130FE"/>
    <w:rsid w:val="00B13BA1"/>
    <w:rsid w:val="00B20307"/>
    <w:rsid w:val="00B20A2B"/>
    <w:rsid w:val="00B21EC7"/>
    <w:rsid w:val="00B25B24"/>
    <w:rsid w:val="00B27C51"/>
    <w:rsid w:val="00B327BC"/>
    <w:rsid w:val="00B32E9B"/>
    <w:rsid w:val="00B331A0"/>
    <w:rsid w:val="00B33752"/>
    <w:rsid w:val="00B35B91"/>
    <w:rsid w:val="00B37484"/>
    <w:rsid w:val="00B4043D"/>
    <w:rsid w:val="00B44247"/>
    <w:rsid w:val="00B46A20"/>
    <w:rsid w:val="00B50B17"/>
    <w:rsid w:val="00B51918"/>
    <w:rsid w:val="00B52CF4"/>
    <w:rsid w:val="00B54335"/>
    <w:rsid w:val="00B556EF"/>
    <w:rsid w:val="00B6016A"/>
    <w:rsid w:val="00B664EA"/>
    <w:rsid w:val="00B70D57"/>
    <w:rsid w:val="00B7174F"/>
    <w:rsid w:val="00B71C6F"/>
    <w:rsid w:val="00B722D0"/>
    <w:rsid w:val="00B727B1"/>
    <w:rsid w:val="00B76BCD"/>
    <w:rsid w:val="00B81462"/>
    <w:rsid w:val="00B81B90"/>
    <w:rsid w:val="00B84DB0"/>
    <w:rsid w:val="00B92FAC"/>
    <w:rsid w:val="00B93B11"/>
    <w:rsid w:val="00B977CB"/>
    <w:rsid w:val="00BA1670"/>
    <w:rsid w:val="00BA1CF3"/>
    <w:rsid w:val="00BA2AB4"/>
    <w:rsid w:val="00BA32B9"/>
    <w:rsid w:val="00BA45A4"/>
    <w:rsid w:val="00BA6041"/>
    <w:rsid w:val="00BB0843"/>
    <w:rsid w:val="00BB792B"/>
    <w:rsid w:val="00BC3259"/>
    <w:rsid w:val="00BC3F36"/>
    <w:rsid w:val="00BC5503"/>
    <w:rsid w:val="00BC5F71"/>
    <w:rsid w:val="00BC7BE7"/>
    <w:rsid w:val="00BD1464"/>
    <w:rsid w:val="00BD2847"/>
    <w:rsid w:val="00BD2AEF"/>
    <w:rsid w:val="00BD4C1D"/>
    <w:rsid w:val="00BD655D"/>
    <w:rsid w:val="00BD6824"/>
    <w:rsid w:val="00BE40D2"/>
    <w:rsid w:val="00BE5920"/>
    <w:rsid w:val="00BE607E"/>
    <w:rsid w:val="00BF26DC"/>
    <w:rsid w:val="00BF62F3"/>
    <w:rsid w:val="00C013E5"/>
    <w:rsid w:val="00C05722"/>
    <w:rsid w:val="00C06350"/>
    <w:rsid w:val="00C10735"/>
    <w:rsid w:val="00C11B46"/>
    <w:rsid w:val="00C15B9E"/>
    <w:rsid w:val="00C169C1"/>
    <w:rsid w:val="00C2047F"/>
    <w:rsid w:val="00C26292"/>
    <w:rsid w:val="00C306F8"/>
    <w:rsid w:val="00C30E32"/>
    <w:rsid w:val="00C31E03"/>
    <w:rsid w:val="00C331F2"/>
    <w:rsid w:val="00C3447D"/>
    <w:rsid w:val="00C36394"/>
    <w:rsid w:val="00C36804"/>
    <w:rsid w:val="00C36D93"/>
    <w:rsid w:val="00C40A3C"/>
    <w:rsid w:val="00C42EA1"/>
    <w:rsid w:val="00C44AA8"/>
    <w:rsid w:val="00C45DF4"/>
    <w:rsid w:val="00C47083"/>
    <w:rsid w:val="00C4718D"/>
    <w:rsid w:val="00C5084F"/>
    <w:rsid w:val="00C57170"/>
    <w:rsid w:val="00C6223B"/>
    <w:rsid w:val="00C62381"/>
    <w:rsid w:val="00C6547F"/>
    <w:rsid w:val="00C6591F"/>
    <w:rsid w:val="00C669D8"/>
    <w:rsid w:val="00C669E8"/>
    <w:rsid w:val="00C70005"/>
    <w:rsid w:val="00C73FAA"/>
    <w:rsid w:val="00C74DF3"/>
    <w:rsid w:val="00C75307"/>
    <w:rsid w:val="00C76AD0"/>
    <w:rsid w:val="00C84762"/>
    <w:rsid w:val="00C907AD"/>
    <w:rsid w:val="00C90830"/>
    <w:rsid w:val="00C94236"/>
    <w:rsid w:val="00CA0623"/>
    <w:rsid w:val="00CA426D"/>
    <w:rsid w:val="00CA5EF5"/>
    <w:rsid w:val="00CA706F"/>
    <w:rsid w:val="00CA751A"/>
    <w:rsid w:val="00CB10B7"/>
    <w:rsid w:val="00CB7751"/>
    <w:rsid w:val="00CB7C6B"/>
    <w:rsid w:val="00CB7DDA"/>
    <w:rsid w:val="00CC0B3D"/>
    <w:rsid w:val="00CC14AB"/>
    <w:rsid w:val="00CC1A10"/>
    <w:rsid w:val="00CC1DCA"/>
    <w:rsid w:val="00CC2122"/>
    <w:rsid w:val="00CC4316"/>
    <w:rsid w:val="00CC4D65"/>
    <w:rsid w:val="00CC5721"/>
    <w:rsid w:val="00CD2192"/>
    <w:rsid w:val="00CD231B"/>
    <w:rsid w:val="00CD28BC"/>
    <w:rsid w:val="00CD51F3"/>
    <w:rsid w:val="00CE01A8"/>
    <w:rsid w:val="00CE2DAA"/>
    <w:rsid w:val="00CE368F"/>
    <w:rsid w:val="00CE4180"/>
    <w:rsid w:val="00CE56CC"/>
    <w:rsid w:val="00CE7274"/>
    <w:rsid w:val="00CE7869"/>
    <w:rsid w:val="00CF1D6E"/>
    <w:rsid w:val="00CF1DC9"/>
    <w:rsid w:val="00CF2198"/>
    <w:rsid w:val="00CF2972"/>
    <w:rsid w:val="00CF4112"/>
    <w:rsid w:val="00CF4F92"/>
    <w:rsid w:val="00CF55C6"/>
    <w:rsid w:val="00CF7671"/>
    <w:rsid w:val="00CF7ED7"/>
    <w:rsid w:val="00D002B9"/>
    <w:rsid w:val="00D01A2B"/>
    <w:rsid w:val="00D03FDB"/>
    <w:rsid w:val="00D06D43"/>
    <w:rsid w:val="00D12505"/>
    <w:rsid w:val="00D15D4E"/>
    <w:rsid w:val="00D17673"/>
    <w:rsid w:val="00D179F9"/>
    <w:rsid w:val="00D24970"/>
    <w:rsid w:val="00D25D4F"/>
    <w:rsid w:val="00D263B5"/>
    <w:rsid w:val="00D312B2"/>
    <w:rsid w:val="00D3265F"/>
    <w:rsid w:val="00D32E9D"/>
    <w:rsid w:val="00D37AE8"/>
    <w:rsid w:val="00D37AF3"/>
    <w:rsid w:val="00D44E3B"/>
    <w:rsid w:val="00D457AE"/>
    <w:rsid w:val="00D47D96"/>
    <w:rsid w:val="00D47DE9"/>
    <w:rsid w:val="00D50C1D"/>
    <w:rsid w:val="00D51918"/>
    <w:rsid w:val="00D51AAA"/>
    <w:rsid w:val="00D53597"/>
    <w:rsid w:val="00D53811"/>
    <w:rsid w:val="00D53F99"/>
    <w:rsid w:val="00D54CA3"/>
    <w:rsid w:val="00D56B7D"/>
    <w:rsid w:val="00D5742D"/>
    <w:rsid w:val="00D7150E"/>
    <w:rsid w:val="00D71CCF"/>
    <w:rsid w:val="00D72207"/>
    <w:rsid w:val="00D72D87"/>
    <w:rsid w:val="00D74D8D"/>
    <w:rsid w:val="00D81C7D"/>
    <w:rsid w:val="00D844E7"/>
    <w:rsid w:val="00D91082"/>
    <w:rsid w:val="00D92D15"/>
    <w:rsid w:val="00D93FCD"/>
    <w:rsid w:val="00D95175"/>
    <w:rsid w:val="00D95B73"/>
    <w:rsid w:val="00DA2668"/>
    <w:rsid w:val="00DA27B2"/>
    <w:rsid w:val="00DA2885"/>
    <w:rsid w:val="00DA3C2D"/>
    <w:rsid w:val="00DA525D"/>
    <w:rsid w:val="00DB18B4"/>
    <w:rsid w:val="00DB1B63"/>
    <w:rsid w:val="00DB75FC"/>
    <w:rsid w:val="00DC1930"/>
    <w:rsid w:val="00DC1F40"/>
    <w:rsid w:val="00DC2013"/>
    <w:rsid w:val="00DC364E"/>
    <w:rsid w:val="00DC43F5"/>
    <w:rsid w:val="00DC7178"/>
    <w:rsid w:val="00DC7B97"/>
    <w:rsid w:val="00DD068C"/>
    <w:rsid w:val="00DD169E"/>
    <w:rsid w:val="00DD1EAC"/>
    <w:rsid w:val="00DD32F6"/>
    <w:rsid w:val="00DD35FA"/>
    <w:rsid w:val="00DD546A"/>
    <w:rsid w:val="00DD7BB9"/>
    <w:rsid w:val="00DE376E"/>
    <w:rsid w:val="00DE5276"/>
    <w:rsid w:val="00DE6EAC"/>
    <w:rsid w:val="00DF02A0"/>
    <w:rsid w:val="00DF0331"/>
    <w:rsid w:val="00DF157D"/>
    <w:rsid w:val="00DF3956"/>
    <w:rsid w:val="00DF49C1"/>
    <w:rsid w:val="00DF5661"/>
    <w:rsid w:val="00DF7478"/>
    <w:rsid w:val="00E03D33"/>
    <w:rsid w:val="00E054E3"/>
    <w:rsid w:val="00E0595F"/>
    <w:rsid w:val="00E05E82"/>
    <w:rsid w:val="00E06025"/>
    <w:rsid w:val="00E0731A"/>
    <w:rsid w:val="00E118CA"/>
    <w:rsid w:val="00E13874"/>
    <w:rsid w:val="00E162CD"/>
    <w:rsid w:val="00E16A17"/>
    <w:rsid w:val="00E16D00"/>
    <w:rsid w:val="00E20DC8"/>
    <w:rsid w:val="00E21BFA"/>
    <w:rsid w:val="00E22A73"/>
    <w:rsid w:val="00E22E1B"/>
    <w:rsid w:val="00E23133"/>
    <w:rsid w:val="00E243B5"/>
    <w:rsid w:val="00E25118"/>
    <w:rsid w:val="00E257E4"/>
    <w:rsid w:val="00E26F04"/>
    <w:rsid w:val="00E32B51"/>
    <w:rsid w:val="00E33D98"/>
    <w:rsid w:val="00E34247"/>
    <w:rsid w:val="00E35BD9"/>
    <w:rsid w:val="00E35FC9"/>
    <w:rsid w:val="00E36C6B"/>
    <w:rsid w:val="00E3734C"/>
    <w:rsid w:val="00E373CB"/>
    <w:rsid w:val="00E37642"/>
    <w:rsid w:val="00E413CC"/>
    <w:rsid w:val="00E41573"/>
    <w:rsid w:val="00E439BD"/>
    <w:rsid w:val="00E46960"/>
    <w:rsid w:val="00E46E15"/>
    <w:rsid w:val="00E46F72"/>
    <w:rsid w:val="00E52326"/>
    <w:rsid w:val="00E52A4D"/>
    <w:rsid w:val="00E53BE2"/>
    <w:rsid w:val="00E575B7"/>
    <w:rsid w:val="00E62973"/>
    <w:rsid w:val="00E64DBD"/>
    <w:rsid w:val="00E6504B"/>
    <w:rsid w:val="00E65ACD"/>
    <w:rsid w:val="00E66250"/>
    <w:rsid w:val="00E72DB0"/>
    <w:rsid w:val="00E73C8F"/>
    <w:rsid w:val="00E746BD"/>
    <w:rsid w:val="00E76FED"/>
    <w:rsid w:val="00E82F43"/>
    <w:rsid w:val="00E83312"/>
    <w:rsid w:val="00E8468C"/>
    <w:rsid w:val="00E87C87"/>
    <w:rsid w:val="00E901D5"/>
    <w:rsid w:val="00E90833"/>
    <w:rsid w:val="00E9391B"/>
    <w:rsid w:val="00E93D41"/>
    <w:rsid w:val="00E940E4"/>
    <w:rsid w:val="00E941F3"/>
    <w:rsid w:val="00E942E2"/>
    <w:rsid w:val="00E96949"/>
    <w:rsid w:val="00EA4E8F"/>
    <w:rsid w:val="00EA6383"/>
    <w:rsid w:val="00EA672B"/>
    <w:rsid w:val="00EA69C4"/>
    <w:rsid w:val="00EB2272"/>
    <w:rsid w:val="00EB571D"/>
    <w:rsid w:val="00EC36E3"/>
    <w:rsid w:val="00EC4BCF"/>
    <w:rsid w:val="00EC6C96"/>
    <w:rsid w:val="00EC7DEA"/>
    <w:rsid w:val="00EC7EE0"/>
    <w:rsid w:val="00ED00D7"/>
    <w:rsid w:val="00ED1C35"/>
    <w:rsid w:val="00ED3B98"/>
    <w:rsid w:val="00ED6E94"/>
    <w:rsid w:val="00EE0D74"/>
    <w:rsid w:val="00EE3339"/>
    <w:rsid w:val="00EE5530"/>
    <w:rsid w:val="00EF0656"/>
    <w:rsid w:val="00EF1E65"/>
    <w:rsid w:val="00EF6445"/>
    <w:rsid w:val="00EF7925"/>
    <w:rsid w:val="00F00B8D"/>
    <w:rsid w:val="00F07DA5"/>
    <w:rsid w:val="00F12DDF"/>
    <w:rsid w:val="00F17FA9"/>
    <w:rsid w:val="00F2272E"/>
    <w:rsid w:val="00F25E2B"/>
    <w:rsid w:val="00F31E0B"/>
    <w:rsid w:val="00F32FEA"/>
    <w:rsid w:val="00F33637"/>
    <w:rsid w:val="00F346ED"/>
    <w:rsid w:val="00F3664E"/>
    <w:rsid w:val="00F4277B"/>
    <w:rsid w:val="00F43497"/>
    <w:rsid w:val="00F46D38"/>
    <w:rsid w:val="00F5179D"/>
    <w:rsid w:val="00F53B53"/>
    <w:rsid w:val="00F54B68"/>
    <w:rsid w:val="00F56290"/>
    <w:rsid w:val="00F60E18"/>
    <w:rsid w:val="00F61B59"/>
    <w:rsid w:val="00F61F8C"/>
    <w:rsid w:val="00F64FA8"/>
    <w:rsid w:val="00F656AB"/>
    <w:rsid w:val="00F66228"/>
    <w:rsid w:val="00F709C8"/>
    <w:rsid w:val="00F71355"/>
    <w:rsid w:val="00F71DA1"/>
    <w:rsid w:val="00F72CC1"/>
    <w:rsid w:val="00F7527C"/>
    <w:rsid w:val="00F761F5"/>
    <w:rsid w:val="00F76452"/>
    <w:rsid w:val="00F8104B"/>
    <w:rsid w:val="00F81C8C"/>
    <w:rsid w:val="00F823CA"/>
    <w:rsid w:val="00F83717"/>
    <w:rsid w:val="00F867AC"/>
    <w:rsid w:val="00F92268"/>
    <w:rsid w:val="00F9673A"/>
    <w:rsid w:val="00F96F11"/>
    <w:rsid w:val="00F97BA0"/>
    <w:rsid w:val="00FA260A"/>
    <w:rsid w:val="00FB012B"/>
    <w:rsid w:val="00FB08AA"/>
    <w:rsid w:val="00FB13CB"/>
    <w:rsid w:val="00FB3740"/>
    <w:rsid w:val="00FB7A1F"/>
    <w:rsid w:val="00FC1F63"/>
    <w:rsid w:val="00FC471D"/>
    <w:rsid w:val="00FC4AB6"/>
    <w:rsid w:val="00FC4D5C"/>
    <w:rsid w:val="00FD0ADB"/>
    <w:rsid w:val="00FD0E40"/>
    <w:rsid w:val="00FE0CD4"/>
    <w:rsid w:val="00FE2C1F"/>
    <w:rsid w:val="00FE2F1A"/>
    <w:rsid w:val="00FE3E30"/>
    <w:rsid w:val="00FE40DB"/>
    <w:rsid w:val="00FE5AC6"/>
    <w:rsid w:val="00FE5E00"/>
    <w:rsid w:val="00FE6CDE"/>
    <w:rsid w:val="00FE6EF1"/>
    <w:rsid w:val="00FE7050"/>
    <w:rsid w:val="00FE7C7D"/>
    <w:rsid w:val="00FF1203"/>
    <w:rsid w:val="00FF3346"/>
    <w:rsid w:val="00FF3DCF"/>
    <w:rsid w:val="00FF53DB"/>
    <w:rsid w:val="00FF5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C4A7508"/>
  <w15:docId w15:val="{D42A5AE1-3E27-473E-8AA1-85A794321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A4093"/>
  </w:style>
  <w:style w:type="paragraph" w:styleId="1">
    <w:name w:val="heading 1"/>
    <w:basedOn w:val="a"/>
    <w:next w:val="a"/>
    <w:link w:val="10"/>
    <w:uiPriority w:val="9"/>
    <w:qFormat/>
    <w:rsid w:val="00E65AC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E65AC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2A2BD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E65AC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rsid w:val="00E65AC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rsid w:val="002A2BD7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3">
    <w:name w:val="List Paragraph"/>
    <w:basedOn w:val="a"/>
    <w:uiPriority w:val="1"/>
    <w:qFormat/>
    <w:rsid w:val="00A43CAB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4F60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4F60ED"/>
    <w:rPr>
      <w:rFonts w:ascii="Tahoma" w:hAnsi="Tahoma" w:cs="Tahoma"/>
      <w:sz w:val="16"/>
      <w:szCs w:val="16"/>
    </w:rPr>
  </w:style>
  <w:style w:type="paragraph" w:styleId="a6">
    <w:name w:val="header"/>
    <w:basedOn w:val="a"/>
    <w:link w:val="a7"/>
    <w:uiPriority w:val="99"/>
    <w:unhideWhenUsed/>
    <w:rsid w:val="00E65AC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rsid w:val="00E65ACD"/>
  </w:style>
  <w:style w:type="paragraph" w:styleId="a8">
    <w:name w:val="footer"/>
    <w:basedOn w:val="a"/>
    <w:link w:val="a9"/>
    <w:uiPriority w:val="99"/>
    <w:unhideWhenUsed/>
    <w:rsid w:val="00E65AC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E65ACD"/>
  </w:style>
  <w:style w:type="paragraph" w:styleId="aa">
    <w:name w:val="No Spacing"/>
    <w:link w:val="ab"/>
    <w:uiPriority w:val="1"/>
    <w:qFormat/>
    <w:rsid w:val="00757DF5"/>
    <w:pPr>
      <w:spacing w:after="0" w:line="240" w:lineRule="auto"/>
    </w:pPr>
    <w:rPr>
      <w:rFonts w:eastAsiaTheme="minorEastAsia"/>
      <w:lang w:eastAsia="ru-RU"/>
    </w:rPr>
  </w:style>
  <w:style w:type="character" w:customStyle="1" w:styleId="ab">
    <w:name w:val="Без интервала Знак"/>
    <w:basedOn w:val="a0"/>
    <w:link w:val="aa"/>
    <w:uiPriority w:val="1"/>
    <w:rsid w:val="00757DF5"/>
    <w:rPr>
      <w:rFonts w:eastAsiaTheme="minorEastAsia"/>
      <w:lang w:eastAsia="ru-RU"/>
    </w:rPr>
  </w:style>
  <w:style w:type="paragraph" w:styleId="ac">
    <w:name w:val="TOC Heading"/>
    <w:basedOn w:val="1"/>
    <w:next w:val="a"/>
    <w:uiPriority w:val="39"/>
    <w:semiHidden/>
    <w:unhideWhenUsed/>
    <w:qFormat/>
    <w:rsid w:val="00757DF5"/>
    <w:pPr>
      <w:outlineLvl w:val="9"/>
    </w:pPr>
    <w:rPr>
      <w:lang w:eastAsia="ru-RU"/>
    </w:rPr>
  </w:style>
  <w:style w:type="paragraph" w:styleId="21">
    <w:name w:val="toc 2"/>
    <w:basedOn w:val="a"/>
    <w:next w:val="a"/>
    <w:autoRedefine/>
    <w:uiPriority w:val="39"/>
    <w:unhideWhenUsed/>
    <w:qFormat/>
    <w:rsid w:val="005835C7"/>
    <w:pPr>
      <w:tabs>
        <w:tab w:val="left" w:pos="880"/>
        <w:tab w:val="right" w:leader="dot" w:pos="9627"/>
      </w:tabs>
      <w:spacing w:after="100"/>
      <w:ind w:left="284"/>
    </w:pPr>
    <w:rPr>
      <w:rFonts w:eastAsiaTheme="minorEastAsia"/>
      <w:lang w:eastAsia="ru-RU"/>
    </w:rPr>
  </w:style>
  <w:style w:type="paragraph" w:styleId="11">
    <w:name w:val="toc 1"/>
    <w:basedOn w:val="a"/>
    <w:next w:val="a"/>
    <w:autoRedefine/>
    <w:uiPriority w:val="39"/>
    <w:unhideWhenUsed/>
    <w:qFormat/>
    <w:rsid w:val="00A30754"/>
    <w:pPr>
      <w:tabs>
        <w:tab w:val="left" w:pos="426"/>
        <w:tab w:val="right" w:leader="dot" w:pos="9627"/>
      </w:tabs>
      <w:spacing w:after="100"/>
    </w:pPr>
    <w:rPr>
      <w:rFonts w:eastAsiaTheme="minorEastAsia"/>
      <w:lang w:eastAsia="ru-RU"/>
    </w:rPr>
  </w:style>
  <w:style w:type="paragraph" w:styleId="31">
    <w:name w:val="toc 3"/>
    <w:basedOn w:val="a"/>
    <w:next w:val="a"/>
    <w:autoRedefine/>
    <w:uiPriority w:val="39"/>
    <w:unhideWhenUsed/>
    <w:qFormat/>
    <w:rsid w:val="00A30754"/>
    <w:pPr>
      <w:tabs>
        <w:tab w:val="left" w:pos="880"/>
        <w:tab w:val="right" w:leader="dot" w:pos="9627"/>
      </w:tabs>
      <w:spacing w:after="100"/>
      <w:ind w:left="440" w:hanging="156"/>
    </w:pPr>
    <w:rPr>
      <w:rFonts w:eastAsiaTheme="minorEastAsia"/>
      <w:lang w:eastAsia="ru-RU"/>
    </w:rPr>
  </w:style>
  <w:style w:type="character" w:styleId="ad">
    <w:name w:val="Hyperlink"/>
    <w:basedOn w:val="a0"/>
    <w:uiPriority w:val="99"/>
    <w:unhideWhenUsed/>
    <w:rsid w:val="00757DF5"/>
    <w:rPr>
      <w:color w:val="0000FF" w:themeColor="hyperlink"/>
      <w:u w:val="single"/>
    </w:rPr>
  </w:style>
  <w:style w:type="paragraph" w:customStyle="1" w:styleId="-6">
    <w:name w:val="Пункт-6"/>
    <w:basedOn w:val="a"/>
    <w:rsid w:val="00296132"/>
    <w:pPr>
      <w:tabs>
        <w:tab w:val="num" w:pos="2410"/>
      </w:tabs>
      <w:spacing w:after="0" w:line="288" w:lineRule="auto"/>
      <w:ind w:left="709" w:firstLine="567"/>
      <w:jc w:val="both"/>
    </w:pPr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customStyle="1" w:styleId="-3">
    <w:name w:val="Пункт-3"/>
    <w:basedOn w:val="a"/>
    <w:rsid w:val="00296132"/>
    <w:pPr>
      <w:tabs>
        <w:tab w:val="num" w:pos="2574"/>
      </w:tabs>
      <w:spacing w:after="0" w:line="288" w:lineRule="auto"/>
      <w:ind w:left="873" w:firstLine="567"/>
      <w:jc w:val="both"/>
    </w:pPr>
    <w:rPr>
      <w:rFonts w:ascii="Times New Roman" w:eastAsia="Times New Roman" w:hAnsi="Times New Roman" w:cs="Times New Roman"/>
      <w:sz w:val="28"/>
      <w:szCs w:val="24"/>
      <w:lang w:eastAsia="ru-RU"/>
    </w:rPr>
  </w:style>
  <w:style w:type="character" w:styleId="ae">
    <w:name w:val="footnote reference"/>
    <w:basedOn w:val="a0"/>
    <w:uiPriority w:val="99"/>
    <w:unhideWhenUsed/>
    <w:rsid w:val="00786349"/>
    <w:rPr>
      <w:vertAlign w:val="superscript"/>
    </w:rPr>
  </w:style>
  <w:style w:type="paragraph" w:styleId="af">
    <w:name w:val="footnote text"/>
    <w:basedOn w:val="a"/>
    <w:link w:val="af0"/>
    <w:uiPriority w:val="99"/>
    <w:unhideWhenUsed/>
    <w:rsid w:val="00786349"/>
    <w:pPr>
      <w:spacing w:after="0" w:line="240" w:lineRule="auto"/>
    </w:pPr>
    <w:rPr>
      <w:rFonts w:eastAsiaTheme="minorEastAsia"/>
      <w:sz w:val="20"/>
      <w:szCs w:val="20"/>
      <w:lang w:eastAsia="ru-RU"/>
    </w:rPr>
  </w:style>
  <w:style w:type="character" w:customStyle="1" w:styleId="af0">
    <w:name w:val="Текст сноски Знак"/>
    <w:basedOn w:val="a0"/>
    <w:link w:val="af"/>
    <w:uiPriority w:val="99"/>
    <w:rsid w:val="00786349"/>
    <w:rPr>
      <w:rFonts w:eastAsiaTheme="minorEastAsia"/>
      <w:sz w:val="20"/>
      <w:szCs w:val="20"/>
      <w:lang w:eastAsia="ru-RU"/>
    </w:rPr>
  </w:style>
  <w:style w:type="paragraph" w:styleId="af1">
    <w:name w:val="Body Text"/>
    <w:basedOn w:val="a"/>
    <w:link w:val="af2"/>
    <w:rsid w:val="00E52326"/>
    <w:pPr>
      <w:spacing w:after="120"/>
    </w:pPr>
    <w:rPr>
      <w:rFonts w:ascii="Calibri" w:eastAsia="Calibri" w:hAnsi="Calibri" w:cs="Times New Roman"/>
      <w:lang w:eastAsia="ru-RU"/>
    </w:rPr>
  </w:style>
  <w:style w:type="character" w:customStyle="1" w:styleId="af2">
    <w:name w:val="Основной текст Знак"/>
    <w:basedOn w:val="a0"/>
    <w:link w:val="af1"/>
    <w:rsid w:val="00E52326"/>
    <w:rPr>
      <w:rFonts w:ascii="Calibri" w:eastAsia="Calibri" w:hAnsi="Calibri" w:cs="Times New Roman"/>
      <w:lang w:eastAsia="ru-RU"/>
    </w:rPr>
  </w:style>
  <w:style w:type="paragraph" w:styleId="af3">
    <w:name w:val="Plain Text"/>
    <w:basedOn w:val="a"/>
    <w:link w:val="af4"/>
    <w:rsid w:val="00E52326"/>
    <w:pPr>
      <w:widowControl w:val="0"/>
      <w:snapToGrid w:val="0"/>
      <w:spacing w:after="0" w:line="240" w:lineRule="auto"/>
    </w:pPr>
    <w:rPr>
      <w:rFonts w:ascii="Courier New" w:eastAsia="Times New Roman" w:hAnsi="Courier New" w:cs="Arial"/>
      <w:sz w:val="20"/>
      <w:lang w:eastAsia="ru-RU"/>
    </w:rPr>
  </w:style>
  <w:style w:type="character" w:customStyle="1" w:styleId="af4">
    <w:name w:val="Текст Знак"/>
    <w:basedOn w:val="a0"/>
    <w:link w:val="af3"/>
    <w:rsid w:val="00E52326"/>
    <w:rPr>
      <w:rFonts w:ascii="Courier New" w:eastAsia="Times New Roman" w:hAnsi="Courier New" w:cs="Arial"/>
      <w:sz w:val="20"/>
      <w:lang w:eastAsia="ru-RU"/>
    </w:rPr>
  </w:style>
  <w:style w:type="paragraph" w:customStyle="1" w:styleId="Default">
    <w:name w:val="Default"/>
    <w:rsid w:val="00AF5844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paragraph" w:customStyle="1" w:styleId="CM2">
    <w:name w:val="CM2"/>
    <w:basedOn w:val="Default"/>
    <w:next w:val="Default"/>
    <w:rsid w:val="00AF5844"/>
    <w:pPr>
      <w:widowControl w:val="0"/>
      <w:spacing w:line="483" w:lineRule="atLeast"/>
    </w:pPr>
    <w:rPr>
      <w:color w:val="auto"/>
    </w:rPr>
  </w:style>
  <w:style w:type="character" w:styleId="af5">
    <w:name w:val="annotation reference"/>
    <w:basedOn w:val="a0"/>
    <w:uiPriority w:val="99"/>
    <w:semiHidden/>
    <w:unhideWhenUsed/>
    <w:rsid w:val="00854AC3"/>
    <w:rPr>
      <w:sz w:val="16"/>
      <w:szCs w:val="16"/>
    </w:rPr>
  </w:style>
  <w:style w:type="paragraph" w:styleId="af6">
    <w:name w:val="annotation text"/>
    <w:basedOn w:val="a"/>
    <w:link w:val="af7"/>
    <w:uiPriority w:val="99"/>
    <w:semiHidden/>
    <w:unhideWhenUsed/>
    <w:rsid w:val="00854AC3"/>
    <w:pPr>
      <w:spacing w:line="240" w:lineRule="auto"/>
    </w:pPr>
    <w:rPr>
      <w:rFonts w:eastAsiaTheme="minorEastAsia"/>
      <w:sz w:val="20"/>
      <w:szCs w:val="20"/>
      <w:lang w:eastAsia="ru-RU"/>
    </w:rPr>
  </w:style>
  <w:style w:type="character" w:customStyle="1" w:styleId="af7">
    <w:name w:val="Текст примечания Знак"/>
    <w:basedOn w:val="a0"/>
    <w:link w:val="af6"/>
    <w:uiPriority w:val="99"/>
    <w:semiHidden/>
    <w:rsid w:val="00854AC3"/>
    <w:rPr>
      <w:rFonts w:eastAsiaTheme="minorEastAsia"/>
      <w:sz w:val="20"/>
      <w:szCs w:val="20"/>
      <w:lang w:eastAsia="ru-RU"/>
    </w:rPr>
  </w:style>
  <w:style w:type="paragraph" w:styleId="af8">
    <w:name w:val="annotation subject"/>
    <w:basedOn w:val="af6"/>
    <w:next w:val="af6"/>
    <w:link w:val="af9"/>
    <w:uiPriority w:val="99"/>
    <w:semiHidden/>
    <w:unhideWhenUsed/>
    <w:rsid w:val="004E5081"/>
    <w:rPr>
      <w:rFonts w:eastAsiaTheme="minorHAnsi"/>
      <w:b/>
      <w:bCs/>
      <w:lang w:eastAsia="en-US"/>
    </w:rPr>
  </w:style>
  <w:style w:type="character" w:customStyle="1" w:styleId="af9">
    <w:name w:val="Тема примечания Знак"/>
    <w:basedOn w:val="af7"/>
    <w:link w:val="af8"/>
    <w:uiPriority w:val="99"/>
    <w:semiHidden/>
    <w:rsid w:val="004E5081"/>
    <w:rPr>
      <w:rFonts w:eastAsiaTheme="minorEastAsia"/>
      <w:b/>
      <w:bCs/>
      <w:sz w:val="20"/>
      <w:szCs w:val="20"/>
      <w:lang w:eastAsia="ru-RU"/>
    </w:rPr>
  </w:style>
  <w:style w:type="table" w:styleId="afa">
    <w:name w:val="Table Grid"/>
    <w:basedOn w:val="a1"/>
    <w:uiPriority w:val="59"/>
    <w:rsid w:val="00ED3B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00">
    <w:name w:val="s00 Текст"/>
    <w:basedOn w:val="a"/>
    <w:link w:val="s000"/>
    <w:rsid w:val="001065DA"/>
    <w:pPr>
      <w:keepNext/>
      <w:widowControl w:val="0"/>
      <w:overflowPunct w:val="0"/>
      <w:autoSpaceDE w:val="0"/>
      <w:autoSpaceDN w:val="0"/>
      <w:adjustRightInd w:val="0"/>
      <w:spacing w:before="60" w:after="0" w:line="240" w:lineRule="auto"/>
      <w:ind w:firstLine="340"/>
      <w:jc w:val="both"/>
      <w:textAlignment w:val="baseline"/>
    </w:pPr>
    <w:rPr>
      <w:rFonts w:ascii="Arial" w:eastAsia="Times New Roman" w:hAnsi="Arial" w:cs="Times New Roman"/>
      <w:szCs w:val="24"/>
      <w:lang w:eastAsia="ru-RU"/>
    </w:rPr>
  </w:style>
  <w:style w:type="character" w:customStyle="1" w:styleId="s000">
    <w:name w:val="s00 Текст Знак"/>
    <w:link w:val="s00"/>
    <w:rsid w:val="001065DA"/>
    <w:rPr>
      <w:rFonts w:ascii="Arial" w:eastAsia="Times New Roman" w:hAnsi="Arial" w:cs="Times New Roman"/>
      <w:szCs w:val="24"/>
      <w:lang w:eastAsia="ru-RU"/>
    </w:rPr>
  </w:style>
  <w:style w:type="paragraph" w:customStyle="1" w:styleId="s28-">
    <w:name w:val="s28 Предисловие-Пункты"/>
    <w:basedOn w:val="s00"/>
    <w:rsid w:val="001065DA"/>
    <w:pPr>
      <w:numPr>
        <w:numId w:val="8"/>
      </w:numPr>
      <w:tabs>
        <w:tab w:val="clear" w:pos="360"/>
      </w:tabs>
      <w:spacing w:before="120" w:after="120"/>
      <w:ind w:left="340" w:hanging="340"/>
    </w:pPr>
  </w:style>
  <w:style w:type="paragraph" w:customStyle="1" w:styleId="s24">
    <w:name w:val="s24 Титульный лист"/>
    <w:basedOn w:val="s00"/>
    <w:rsid w:val="001065DA"/>
    <w:pPr>
      <w:spacing w:before="120" w:after="240"/>
      <w:ind w:firstLine="0"/>
      <w:jc w:val="center"/>
    </w:pPr>
    <w:rPr>
      <w:b/>
      <w:sz w:val="32"/>
      <w:szCs w:val="20"/>
    </w:rPr>
  </w:style>
  <w:style w:type="paragraph" w:customStyle="1" w:styleId="s22">
    <w:name w:val="s22 Заголовок"/>
    <w:basedOn w:val="s00"/>
    <w:link w:val="s220"/>
    <w:rsid w:val="001065DA"/>
    <w:pPr>
      <w:keepLines/>
      <w:spacing w:before="360" w:after="120"/>
      <w:ind w:firstLine="0"/>
      <w:jc w:val="center"/>
    </w:pPr>
    <w:rPr>
      <w:b/>
      <w:bCs/>
      <w:sz w:val="24"/>
      <w:szCs w:val="28"/>
    </w:rPr>
  </w:style>
  <w:style w:type="character" w:customStyle="1" w:styleId="s220">
    <w:name w:val="s22 Заголовок Знак Знак"/>
    <w:link w:val="s22"/>
    <w:rsid w:val="001065DA"/>
    <w:rPr>
      <w:rFonts w:ascii="Arial" w:eastAsia="Times New Roman" w:hAnsi="Arial" w:cs="Times New Roman"/>
      <w:b/>
      <w:bCs/>
      <w:sz w:val="24"/>
      <w:szCs w:val="28"/>
      <w:lang w:eastAsia="ru-RU"/>
    </w:rPr>
  </w:style>
  <w:style w:type="paragraph" w:customStyle="1" w:styleId="s06-">
    <w:name w:val="s06 Список -"/>
    <w:basedOn w:val="a"/>
    <w:rsid w:val="00011823"/>
    <w:pPr>
      <w:keepNext/>
      <w:widowControl w:val="0"/>
      <w:numPr>
        <w:numId w:val="15"/>
      </w:numPr>
      <w:tabs>
        <w:tab w:val="left" w:pos="1134"/>
      </w:tabs>
      <w:overflowPunct w:val="0"/>
      <w:autoSpaceDE w:val="0"/>
      <w:autoSpaceDN w:val="0"/>
      <w:adjustRightInd w:val="0"/>
      <w:spacing w:before="80" w:after="0" w:line="240" w:lineRule="auto"/>
      <w:jc w:val="both"/>
      <w:textAlignment w:val="baseline"/>
      <w:outlineLvl w:val="2"/>
    </w:pPr>
    <w:rPr>
      <w:rFonts w:ascii="Arial" w:eastAsia="Times New Roman" w:hAnsi="Arial" w:cs="Times New Roman"/>
      <w:bCs/>
      <w:szCs w:val="28"/>
      <w:lang w:eastAsia="ru-RU"/>
    </w:rPr>
  </w:style>
  <w:style w:type="character" w:customStyle="1" w:styleId="extended-textshort">
    <w:name w:val="extended-text__short"/>
    <w:basedOn w:val="a0"/>
    <w:rsid w:val="00140F9D"/>
  </w:style>
  <w:style w:type="table" w:customStyle="1" w:styleId="12">
    <w:name w:val="Сетка таблицы1"/>
    <w:basedOn w:val="a1"/>
    <w:next w:val="afa"/>
    <w:uiPriority w:val="59"/>
    <w:rsid w:val="006B7C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af1"/>
    <w:next w:val="af1"/>
    <w:qFormat/>
    <w:rsid w:val="007F7114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74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80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1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8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1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5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5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4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9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1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719836-9811-4B5F-A576-2C7713F840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82</Words>
  <Characters>1610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NTS</Company>
  <LinksUpToDate>false</LinksUpToDate>
  <CharactersWithSpaces>1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</dc:creator>
  <cp:lastModifiedBy>Соколова Екатерина Алексеевна</cp:lastModifiedBy>
  <cp:revision>4</cp:revision>
  <cp:lastPrinted>2018-05-18T07:01:00Z</cp:lastPrinted>
  <dcterms:created xsi:type="dcterms:W3CDTF">2022-06-21T09:04:00Z</dcterms:created>
  <dcterms:modified xsi:type="dcterms:W3CDTF">2022-06-24T04:45:00Z</dcterms:modified>
</cp:coreProperties>
</file>